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823C28" w14:textId="77777777" w:rsidR="00EB3DEF" w:rsidRDefault="00000000">
      <w:pPr>
        <w:pStyle w:val="1"/>
      </w:pPr>
      <w:bookmarkStart w:id="0" w:name="Xb555ba93120b14a9292720ba554b4aeaa42aac9"/>
      <w:r>
        <w:t>MCDA Multi-Criteria Decision Analysis Tool User Manual</w:t>
      </w:r>
    </w:p>
    <w:p w14:paraId="154AABDE" w14:textId="77777777" w:rsidR="00EB3DEF" w:rsidRDefault="00000000">
      <w:pPr>
        <w:pStyle w:val="2"/>
      </w:pPr>
      <w:bookmarkStart w:id="1" w:name="table-of-contents"/>
      <w:r>
        <w:t>Table of Contents</w:t>
      </w:r>
    </w:p>
    <w:p w14:paraId="6CB01553" w14:textId="77777777" w:rsidR="00EB3DEF" w:rsidRDefault="00000000">
      <w:pPr>
        <w:pStyle w:val="Compact"/>
        <w:numPr>
          <w:ilvl w:val="0"/>
          <w:numId w:val="2"/>
        </w:numPr>
      </w:pPr>
      <w:hyperlink w:anchor="project-overview">
        <w:r>
          <w:rPr>
            <w:rStyle w:val="ad"/>
          </w:rPr>
          <w:t>Project Overview</w:t>
        </w:r>
      </w:hyperlink>
    </w:p>
    <w:p w14:paraId="3A2EFB67" w14:textId="77777777" w:rsidR="00EB3DEF" w:rsidRDefault="00000000">
      <w:pPr>
        <w:pStyle w:val="Compact"/>
        <w:numPr>
          <w:ilvl w:val="0"/>
          <w:numId w:val="2"/>
        </w:numPr>
      </w:pPr>
      <w:hyperlink w:anchor="system-requirements">
        <w:r>
          <w:rPr>
            <w:rStyle w:val="ad"/>
          </w:rPr>
          <w:t>System Requirements</w:t>
        </w:r>
      </w:hyperlink>
    </w:p>
    <w:p w14:paraId="376F67C6" w14:textId="77777777" w:rsidR="00EB3DEF" w:rsidRDefault="00000000">
      <w:pPr>
        <w:pStyle w:val="Compact"/>
        <w:numPr>
          <w:ilvl w:val="0"/>
          <w:numId w:val="2"/>
        </w:numPr>
      </w:pPr>
      <w:hyperlink w:anchor="quick-start">
        <w:r>
          <w:rPr>
            <w:rStyle w:val="ad"/>
          </w:rPr>
          <w:t>Quick Start</w:t>
        </w:r>
      </w:hyperlink>
    </w:p>
    <w:p w14:paraId="47ECEA1A" w14:textId="77777777" w:rsidR="00EB3DEF" w:rsidRDefault="00000000">
      <w:pPr>
        <w:pStyle w:val="Compact"/>
        <w:numPr>
          <w:ilvl w:val="0"/>
          <w:numId w:val="2"/>
        </w:numPr>
      </w:pPr>
      <w:hyperlink w:anchor="feature-details">
        <w:r>
          <w:rPr>
            <w:rStyle w:val="ad"/>
          </w:rPr>
          <w:t>Feature Details</w:t>
        </w:r>
      </w:hyperlink>
    </w:p>
    <w:p w14:paraId="66DDB2BF" w14:textId="77777777" w:rsidR="00EB3DEF" w:rsidRDefault="00000000">
      <w:pPr>
        <w:pStyle w:val="Compact"/>
        <w:numPr>
          <w:ilvl w:val="0"/>
          <w:numId w:val="2"/>
        </w:numPr>
      </w:pPr>
      <w:hyperlink w:anchor="user-guide">
        <w:r>
          <w:rPr>
            <w:rStyle w:val="ad"/>
          </w:rPr>
          <w:t>User Guide</w:t>
        </w:r>
      </w:hyperlink>
    </w:p>
    <w:p w14:paraId="621F3847" w14:textId="77777777" w:rsidR="00EB3DEF" w:rsidRDefault="00000000">
      <w:pPr>
        <w:pStyle w:val="Compact"/>
        <w:numPr>
          <w:ilvl w:val="0"/>
          <w:numId w:val="2"/>
        </w:numPr>
      </w:pPr>
      <w:hyperlink w:anchor="data-format-requirements">
        <w:r>
          <w:rPr>
            <w:rStyle w:val="ad"/>
          </w:rPr>
          <w:t>Data Format Requirements</w:t>
        </w:r>
      </w:hyperlink>
    </w:p>
    <w:p w14:paraId="62BEF566" w14:textId="77777777" w:rsidR="00EB3DEF" w:rsidRDefault="00000000">
      <w:pPr>
        <w:pStyle w:val="Compact"/>
        <w:numPr>
          <w:ilvl w:val="0"/>
          <w:numId w:val="2"/>
        </w:numPr>
      </w:pPr>
      <w:hyperlink w:anchor="frequently-asked-questions">
        <w:r>
          <w:rPr>
            <w:rStyle w:val="ad"/>
          </w:rPr>
          <w:t>Frequently Asked Questions</w:t>
        </w:r>
      </w:hyperlink>
    </w:p>
    <w:p w14:paraId="52D942B0" w14:textId="77777777" w:rsidR="00EB3DEF" w:rsidRDefault="00000000">
      <w:pPr>
        <w:pStyle w:val="Compact"/>
        <w:numPr>
          <w:ilvl w:val="0"/>
          <w:numId w:val="2"/>
        </w:numPr>
      </w:pPr>
      <w:hyperlink w:anchor="technical-support">
        <w:r>
          <w:rPr>
            <w:rStyle w:val="ad"/>
          </w:rPr>
          <w:t>Technical Support</w:t>
        </w:r>
      </w:hyperlink>
    </w:p>
    <w:p w14:paraId="73E044B5" w14:textId="77777777" w:rsidR="00EB3DEF" w:rsidRDefault="00000000">
      <w:r>
        <w:pict w14:anchorId="606E1A35">
          <v:rect id="_x0000_i1025" style="width:0;height:1.5pt" o:hralign="center" o:hrstd="t" o:hr="t"/>
        </w:pict>
      </w:r>
    </w:p>
    <w:p w14:paraId="7DB8CDBC" w14:textId="77777777" w:rsidR="00EB3DEF" w:rsidRDefault="00000000">
      <w:pPr>
        <w:pStyle w:val="2"/>
      </w:pPr>
      <w:bookmarkStart w:id="2" w:name="project-overview"/>
      <w:bookmarkEnd w:id="1"/>
      <w:r>
        <w:t>Project Overview</w:t>
      </w:r>
    </w:p>
    <w:p w14:paraId="35B99A69" w14:textId="77777777" w:rsidR="00EB3DEF" w:rsidRDefault="00000000">
      <w:pPr>
        <w:pStyle w:val="3"/>
      </w:pPr>
      <w:bookmarkStart w:id="3" w:name="what-is-the-mcda-tool"/>
      <w:r>
        <w:t>What is the MCDA Tool?</w:t>
      </w:r>
    </w:p>
    <w:p w14:paraId="2C658463" w14:textId="77777777" w:rsidR="00EB3DEF" w:rsidRDefault="00000000">
      <w:pPr>
        <w:pStyle w:val="FirstParagraph"/>
      </w:pPr>
      <w:r>
        <w:t>The MCDA Multi-Criteria Decision Analysis Tool is a web-based interactive data visualization tool specifically designed for Multi-Criteria Decision Analysis (MCDA). This tool can read MCDA data in Excel format and provides real-time data adjustment, weight optimization, ranking calculation, and multiple visualization display functions.</w:t>
      </w:r>
    </w:p>
    <w:p w14:paraId="4D94A66D" w14:textId="77777777" w:rsidR="00EB3DEF" w:rsidRDefault="00000000">
      <w:pPr>
        <w:pStyle w:val="3"/>
      </w:pPr>
      <w:bookmarkStart w:id="4" w:name="key-features"/>
      <w:bookmarkEnd w:id="3"/>
      <w:r>
        <w:t>Key Features</w:t>
      </w:r>
    </w:p>
    <w:p w14:paraId="5AC182FB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-file Support</w:t>
      </w:r>
      <w:r>
        <w:t>: Automatically detects and supports multiple Excel data files</w:t>
      </w:r>
    </w:p>
    <w:p w14:paraId="4CCAB9CA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al-time Interaction</w:t>
      </w:r>
      <w:r>
        <w:t>: Supports slider and input box real-time adjustment of data and weights</w:t>
      </w:r>
    </w:p>
    <w:p w14:paraId="184655B9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ple MCDA Methods</w:t>
      </w:r>
      <w:r>
        <w:t>: Supports three classic MCDA methods: Weighted Sum, Compromise Programming (CP), and TOPSIS</w:t>
      </w:r>
    </w:p>
    <w:p w14:paraId="5D535DCA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Locking</w:t>
      </w:r>
      <w:r>
        <w:t>: Supports locking specific data items to prevent accidental modification</w:t>
      </w:r>
    </w:p>
    <w:p w14:paraId="62420870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-chart Display</w:t>
      </w:r>
      <w:r>
        <w:t>: Provides three visualization methods: bar charts, line charts, and radar charts</w:t>
      </w:r>
    </w:p>
    <w:p w14:paraId="1A4AACC5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eto Dominance Analysis</w:t>
      </w:r>
      <w:r>
        <w:t>: Automatically calculates and displays Pareto optimal solutions</w:t>
      </w:r>
    </w:p>
    <w:p w14:paraId="3DD2D39D" w14:textId="77777777" w:rsidR="00EB3DE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vanced Analysis Charts</w:t>
      </w:r>
      <w:r>
        <w:t>: Automatically generates scatter plots and tornado diagrams for in-depth analysis</w:t>
      </w:r>
    </w:p>
    <w:p w14:paraId="5C0D03E7" w14:textId="77777777" w:rsidR="00EB3DEF" w:rsidRDefault="00000000">
      <w:pPr>
        <w:pStyle w:val="3"/>
      </w:pPr>
      <w:bookmarkStart w:id="5" w:name="application-scenarios"/>
      <w:bookmarkEnd w:id="4"/>
      <w:r>
        <w:t>Application Scenarios</w:t>
      </w:r>
    </w:p>
    <w:p w14:paraId="7A5B94E6" w14:textId="77777777" w:rsidR="00EB3DE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cision Support</w:t>
      </w:r>
      <w:r>
        <w:t>: Provides scientific basis for complex multi-criteria decisions</w:t>
      </w:r>
    </w:p>
    <w:p w14:paraId="266C2F8C" w14:textId="77777777" w:rsidR="00EB3DE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Teaching Tool</w:t>
      </w:r>
      <w:r>
        <w:t>: Suitable for MCDA method teaching and demonstration</w:t>
      </w:r>
    </w:p>
    <w:p w14:paraId="1F68C83B" w14:textId="77777777" w:rsidR="00EB3DE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search Platform</w:t>
      </w:r>
      <w:r>
        <w:t>: Provides experimental platform for related research</w:t>
      </w:r>
    </w:p>
    <w:p w14:paraId="11D64605" w14:textId="77777777" w:rsidR="00EB3DE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ject Evaluation</w:t>
      </w:r>
      <w:r>
        <w:t>: Evaluates comprehensive performance of different project alternatives</w:t>
      </w:r>
    </w:p>
    <w:p w14:paraId="6448E556" w14:textId="77777777" w:rsidR="00EB3DE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nline Analysis</w:t>
      </w:r>
      <w:r>
        <w:t>: Conduct data analysis anytime, anywhere through browser</w:t>
      </w:r>
    </w:p>
    <w:p w14:paraId="5B9304EF" w14:textId="77777777" w:rsidR="00EB3DEF" w:rsidRDefault="00000000">
      <w:r>
        <w:pict w14:anchorId="7AF03FB6">
          <v:rect id="_x0000_i1026" style="width:0;height:1.5pt" o:hralign="center" o:hrstd="t" o:hr="t"/>
        </w:pict>
      </w:r>
    </w:p>
    <w:p w14:paraId="323125DC" w14:textId="77777777" w:rsidR="00EB3DEF" w:rsidRDefault="00000000">
      <w:pPr>
        <w:pStyle w:val="2"/>
      </w:pPr>
      <w:bookmarkStart w:id="6" w:name="system-requirements"/>
      <w:bookmarkEnd w:id="2"/>
      <w:bookmarkEnd w:id="5"/>
      <w:r>
        <w:t>System Requirements</w:t>
      </w:r>
    </w:p>
    <w:p w14:paraId="22862504" w14:textId="77777777" w:rsidR="00EB3DEF" w:rsidRDefault="00000000">
      <w:pPr>
        <w:pStyle w:val="3"/>
      </w:pPr>
      <w:bookmarkStart w:id="7" w:name="required-software"/>
      <w:r>
        <w:t>Required Software</w:t>
      </w:r>
    </w:p>
    <w:p w14:paraId="0F46D7DB" w14:textId="77777777" w:rsidR="00EB3DE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ern Browser</w:t>
      </w:r>
      <w:r>
        <w:t>: Chrome 80+, Firefox 75+, Safari 13+, Edge 80+</w:t>
      </w:r>
    </w:p>
    <w:p w14:paraId="2BD3B863" w14:textId="77777777" w:rsidR="00EB3DE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etwork Connection</w:t>
      </w:r>
      <w:r>
        <w:t>: Stable internet connection</w:t>
      </w:r>
    </w:p>
    <w:p w14:paraId="745580E8" w14:textId="77777777" w:rsidR="00EB3DEF" w:rsidRDefault="00000000">
      <w:pPr>
        <w:pStyle w:val="3"/>
      </w:pPr>
      <w:bookmarkStart w:id="8" w:name="recommended-configuration"/>
      <w:bookmarkEnd w:id="7"/>
      <w:r>
        <w:t>Recommended Configuration</w:t>
      </w:r>
    </w:p>
    <w:p w14:paraId="0F3F4769" w14:textId="77777777" w:rsidR="00EB3D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perating System</w:t>
      </w:r>
      <w:r>
        <w:t>: Windows 10/11, macOS 10.15+, Linux, Mobile devices</w:t>
      </w:r>
    </w:p>
    <w:p w14:paraId="09A335D4" w14:textId="77777777" w:rsidR="00EB3D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mory</w:t>
      </w:r>
      <w:r>
        <w:t>: 2GB or higher</w:t>
      </w:r>
    </w:p>
    <w:p w14:paraId="5554BFB6" w14:textId="77777777" w:rsidR="00EB3D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reen Resolution</w:t>
      </w:r>
      <w:r>
        <w:t>: 1024x768 or higher</w:t>
      </w:r>
    </w:p>
    <w:p w14:paraId="2F4B7DB6" w14:textId="77777777" w:rsidR="00EB3D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etwork Speed</w:t>
      </w:r>
      <w:r>
        <w:t>: At least 1Mbps download speed</w:t>
      </w:r>
    </w:p>
    <w:p w14:paraId="7E228BBA" w14:textId="77777777" w:rsidR="00EB3DEF" w:rsidRDefault="00000000">
      <w:pPr>
        <w:pStyle w:val="3"/>
      </w:pPr>
      <w:bookmarkStart w:id="9" w:name="browser-compatibility"/>
      <w:bookmarkEnd w:id="8"/>
      <w:r>
        <w:t>Browser Compatibil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5"/>
        <w:gridCol w:w="2057"/>
        <w:gridCol w:w="2595"/>
        <w:gridCol w:w="2241"/>
      </w:tblGrid>
      <w:tr w:rsidR="00EB3DEF" w14:paraId="4582A790" w14:textId="77777777" w:rsidTr="00EB3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574BE5" w14:textId="77777777" w:rsidR="00EB3DEF" w:rsidRDefault="00000000">
            <w:pPr>
              <w:pStyle w:val="Compact"/>
            </w:pPr>
            <w:r>
              <w:t>Browser</w:t>
            </w:r>
          </w:p>
        </w:tc>
        <w:tc>
          <w:tcPr>
            <w:tcW w:w="0" w:type="auto"/>
          </w:tcPr>
          <w:p w14:paraId="46074444" w14:textId="77777777" w:rsidR="00EB3DEF" w:rsidRDefault="00000000">
            <w:pPr>
              <w:pStyle w:val="Compact"/>
            </w:pPr>
            <w:r>
              <w:t>Minimum Version</w:t>
            </w:r>
          </w:p>
        </w:tc>
        <w:tc>
          <w:tcPr>
            <w:tcW w:w="0" w:type="auto"/>
          </w:tcPr>
          <w:p w14:paraId="1FD2C7C3" w14:textId="77777777" w:rsidR="00EB3DEF" w:rsidRDefault="00000000">
            <w:pPr>
              <w:pStyle w:val="Compact"/>
            </w:pPr>
            <w:r>
              <w:t>Recommended Version</w:t>
            </w:r>
          </w:p>
        </w:tc>
        <w:tc>
          <w:tcPr>
            <w:tcW w:w="0" w:type="auto"/>
          </w:tcPr>
          <w:p w14:paraId="74463C42" w14:textId="77777777" w:rsidR="00EB3DEF" w:rsidRDefault="00000000">
            <w:pPr>
              <w:pStyle w:val="Compact"/>
            </w:pPr>
            <w:r>
              <w:t>Status</w:t>
            </w:r>
          </w:p>
        </w:tc>
      </w:tr>
      <w:tr w:rsidR="00EB3DEF" w14:paraId="180EC95A" w14:textId="77777777">
        <w:tc>
          <w:tcPr>
            <w:tcW w:w="0" w:type="auto"/>
          </w:tcPr>
          <w:p w14:paraId="40631541" w14:textId="77777777" w:rsidR="00EB3DEF" w:rsidRDefault="00000000">
            <w:pPr>
              <w:pStyle w:val="Compact"/>
            </w:pPr>
            <w:r>
              <w:t>Chrome</w:t>
            </w:r>
          </w:p>
        </w:tc>
        <w:tc>
          <w:tcPr>
            <w:tcW w:w="0" w:type="auto"/>
          </w:tcPr>
          <w:p w14:paraId="34334591" w14:textId="77777777" w:rsidR="00EB3DEF" w:rsidRDefault="00000000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2E00952F" w14:textId="77777777" w:rsidR="00EB3DEF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14:paraId="6767E6D1" w14:textId="77777777" w:rsidR="00EB3DEF" w:rsidRDefault="00000000">
            <w:pPr>
              <w:pStyle w:val="Compact"/>
            </w:pPr>
            <w:r>
              <w:t>✅ Fully Supported</w:t>
            </w:r>
          </w:p>
        </w:tc>
      </w:tr>
      <w:tr w:rsidR="00EB3DEF" w14:paraId="4DB83BFF" w14:textId="77777777">
        <w:tc>
          <w:tcPr>
            <w:tcW w:w="0" w:type="auto"/>
          </w:tcPr>
          <w:p w14:paraId="0A4F4AFB" w14:textId="77777777" w:rsidR="00EB3DEF" w:rsidRDefault="00000000">
            <w:pPr>
              <w:pStyle w:val="Compact"/>
            </w:pPr>
            <w:r>
              <w:t>Firefox</w:t>
            </w:r>
          </w:p>
        </w:tc>
        <w:tc>
          <w:tcPr>
            <w:tcW w:w="0" w:type="auto"/>
          </w:tcPr>
          <w:p w14:paraId="1EFC2506" w14:textId="77777777" w:rsidR="00EB3DEF" w:rsidRDefault="00000000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4A25269A" w14:textId="77777777" w:rsidR="00EB3DEF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14:paraId="0E46D078" w14:textId="77777777" w:rsidR="00EB3DEF" w:rsidRDefault="00000000">
            <w:pPr>
              <w:pStyle w:val="Compact"/>
            </w:pPr>
            <w:r>
              <w:t>✅ Fully Supported</w:t>
            </w:r>
          </w:p>
        </w:tc>
      </w:tr>
      <w:tr w:rsidR="00EB3DEF" w14:paraId="771AD980" w14:textId="77777777">
        <w:tc>
          <w:tcPr>
            <w:tcW w:w="0" w:type="auto"/>
          </w:tcPr>
          <w:p w14:paraId="2FE28C84" w14:textId="77777777" w:rsidR="00EB3DEF" w:rsidRDefault="00000000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14:paraId="2135667E" w14:textId="77777777" w:rsidR="00EB3DEF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8A9AEA4" w14:textId="77777777" w:rsidR="00EB3DEF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14:paraId="409D8C44" w14:textId="77777777" w:rsidR="00EB3DEF" w:rsidRDefault="00000000">
            <w:pPr>
              <w:pStyle w:val="Compact"/>
            </w:pPr>
            <w:r>
              <w:t>✅ Fully Supported</w:t>
            </w:r>
          </w:p>
        </w:tc>
      </w:tr>
      <w:tr w:rsidR="00EB3DEF" w14:paraId="2A8FBDC9" w14:textId="77777777">
        <w:tc>
          <w:tcPr>
            <w:tcW w:w="0" w:type="auto"/>
          </w:tcPr>
          <w:p w14:paraId="5C170AAB" w14:textId="77777777" w:rsidR="00EB3DEF" w:rsidRDefault="00000000">
            <w:pPr>
              <w:pStyle w:val="Compact"/>
            </w:pPr>
            <w:r>
              <w:t>Edge</w:t>
            </w:r>
          </w:p>
        </w:tc>
        <w:tc>
          <w:tcPr>
            <w:tcW w:w="0" w:type="auto"/>
          </w:tcPr>
          <w:p w14:paraId="7B013608" w14:textId="77777777" w:rsidR="00EB3DEF" w:rsidRDefault="00000000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7882D108" w14:textId="77777777" w:rsidR="00EB3DEF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14:paraId="4D9A111F" w14:textId="77777777" w:rsidR="00EB3DEF" w:rsidRDefault="00000000">
            <w:pPr>
              <w:pStyle w:val="Compact"/>
            </w:pPr>
            <w:r>
              <w:t>✅ Fully Supported</w:t>
            </w:r>
          </w:p>
        </w:tc>
      </w:tr>
      <w:tr w:rsidR="00EB3DEF" w14:paraId="18B30EFF" w14:textId="77777777">
        <w:tc>
          <w:tcPr>
            <w:tcW w:w="0" w:type="auto"/>
          </w:tcPr>
          <w:p w14:paraId="67709498" w14:textId="77777777" w:rsidR="00EB3DEF" w:rsidRDefault="00000000">
            <w:pPr>
              <w:pStyle w:val="Compact"/>
            </w:pPr>
            <w:r>
              <w:t>IE</w:t>
            </w:r>
          </w:p>
        </w:tc>
        <w:tc>
          <w:tcPr>
            <w:tcW w:w="0" w:type="auto"/>
          </w:tcPr>
          <w:p w14:paraId="65017D7C" w14:textId="77777777" w:rsidR="00EB3DEF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37D7F7" w14:textId="77777777" w:rsidR="00EB3DEF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64D102" w14:textId="77777777" w:rsidR="00EB3DEF" w:rsidRDefault="00000000">
            <w:pPr>
              <w:pStyle w:val="Compact"/>
            </w:pPr>
            <w:r>
              <w:t>❌ Not Supported</w:t>
            </w:r>
          </w:p>
        </w:tc>
      </w:tr>
    </w:tbl>
    <w:p w14:paraId="28531B3D" w14:textId="77777777" w:rsidR="00EB3DEF" w:rsidRDefault="00000000">
      <w:r>
        <w:pict w14:anchorId="6DC92EDD">
          <v:rect id="_x0000_i1027" style="width:0;height:1.5pt" o:hralign="center" o:hrstd="t" o:hr="t"/>
        </w:pict>
      </w:r>
    </w:p>
    <w:p w14:paraId="1748BB65" w14:textId="77777777" w:rsidR="00EB3DEF" w:rsidRDefault="00000000">
      <w:pPr>
        <w:pStyle w:val="2"/>
      </w:pPr>
      <w:bookmarkStart w:id="10" w:name="quick-start"/>
      <w:bookmarkEnd w:id="6"/>
      <w:bookmarkEnd w:id="9"/>
      <w:r>
        <w:t>Quick Start</w:t>
      </w:r>
    </w:p>
    <w:p w14:paraId="5C49C910" w14:textId="77777777" w:rsidR="00EB3DEF" w:rsidRDefault="00000000">
      <w:pPr>
        <w:pStyle w:val="3"/>
      </w:pPr>
      <w:bookmarkStart w:id="11" w:name="accessing-the-application"/>
      <w:r>
        <w:t>Accessing the Application</w:t>
      </w:r>
    </w:p>
    <w:p w14:paraId="15B34D92" w14:textId="77777777" w:rsidR="00EB3DEF" w:rsidRDefault="00000000">
      <w:pPr>
        <w:pStyle w:val="4"/>
      </w:pPr>
      <w:bookmarkStart w:id="12" w:name="method-1-direct-access"/>
      <w:r>
        <w:t>Method 1: Direct Access</w:t>
      </w:r>
    </w:p>
    <w:p w14:paraId="1AB39CF4" w14:textId="77777777" w:rsidR="00EB3DEF" w:rsidRDefault="00000000">
      <w:pPr>
        <w:pStyle w:val="Compact"/>
        <w:numPr>
          <w:ilvl w:val="0"/>
          <w:numId w:val="7"/>
        </w:numPr>
      </w:pPr>
      <w:r>
        <w:t>Open your web browser</w:t>
      </w:r>
    </w:p>
    <w:p w14:paraId="7798F7FB" w14:textId="77777777" w:rsidR="00EB3DEF" w:rsidRDefault="00000000">
      <w:pPr>
        <w:pStyle w:val="Compact"/>
        <w:numPr>
          <w:ilvl w:val="0"/>
          <w:numId w:val="7"/>
        </w:numPr>
      </w:pPr>
      <w:r>
        <w:t>Enter the website address in the address bar</w:t>
      </w:r>
    </w:p>
    <w:p w14:paraId="426E52FE" w14:textId="77777777" w:rsidR="00EB3DEF" w:rsidRDefault="00000000">
      <w:pPr>
        <w:pStyle w:val="Compact"/>
        <w:numPr>
          <w:ilvl w:val="0"/>
          <w:numId w:val="7"/>
        </w:numPr>
      </w:pPr>
      <w:r>
        <w:t>Press Enter to access the application</w:t>
      </w:r>
    </w:p>
    <w:p w14:paraId="1D72A907" w14:textId="77777777" w:rsidR="00EB3DEF" w:rsidRDefault="00000000">
      <w:pPr>
        <w:pStyle w:val="4"/>
      </w:pPr>
      <w:bookmarkStart w:id="13" w:name="method-2-link-access"/>
      <w:bookmarkEnd w:id="12"/>
      <w:r>
        <w:t>Method 2: Link Access</w:t>
      </w:r>
    </w:p>
    <w:p w14:paraId="52CB2159" w14:textId="77777777" w:rsidR="00EB3DEF" w:rsidRDefault="00000000">
      <w:pPr>
        <w:pStyle w:val="Compact"/>
        <w:numPr>
          <w:ilvl w:val="0"/>
          <w:numId w:val="8"/>
        </w:numPr>
      </w:pPr>
      <w:r>
        <w:t>Click the provided link to directly enter the application</w:t>
      </w:r>
    </w:p>
    <w:p w14:paraId="55CB28D3" w14:textId="77777777" w:rsidR="00EB3DEF" w:rsidRDefault="00000000">
      <w:pPr>
        <w:pStyle w:val="Compact"/>
        <w:numPr>
          <w:ilvl w:val="0"/>
          <w:numId w:val="8"/>
        </w:numPr>
      </w:pPr>
      <w:r>
        <w:t>Or scan QR code (if provided) for quick access</w:t>
      </w:r>
    </w:p>
    <w:p w14:paraId="6DEA0A28" w14:textId="77777777" w:rsidR="00EB3DEF" w:rsidRDefault="00000000">
      <w:pPr>
        <w:pStyle w:val="3"/>
      </w:pPr>
      <w:bookmarkStart w:id="14" w:name="first-time-use"/>
      <w:bookmarkEnd w:id="11"/>
      <w:bookmarkEnd w:id="13"/>
      <w:r>
        <w:t>First Time Use</w:t>
      </w:r>
    </w:p>
    <w:p w14:paraId="469482C3" w14:textId="77777777" w:rsidR="00EB3D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cess Website</w:t>
      </w:r>
      <w:r>
        <w:t>: Open browser and visit the MCDA tool website</w:t>
      </w:r>
    </w:p>
    <w:p w14:paraId="4A6951C6" w14:textId="77777777" w:rsidR="00EB3D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Select Data File</w:t>
      </w:r>
      <w:r>
        <w:t>: Choose Excel file to analyze from dropdown menu</w:t>
      </w:r>
    </w:p>
    <w:p w14:paraId="4572F817" w14:textId="77777777" w:rsidR="00EB3D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iew Initial Data</w:t>
      </w:r>
      <w:r>
        <w:t>: System will automatically load data and display initial state</w:t>
      </w:r>
    </w:p>
    <w:p w14:paraId="66A4580E" w14:textId="77777777" w:rsidR="00EB3D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art Analysis</w:t>
      </w:r>
      <w:r>
        <w:t>: Use various functions for interactive data analysis</w:t>
      </w:r>
    </w:p>
    <w:p w14:paraId="49D2F8C9" w14:textId="77777777" w:rsidR="00EB3DEF" w:rsidRDefault="00000000">
      <w:pPr>
        <w:pStyle w:val="3"/>
      </w:pPr>
      <w:bookmarkStart w:id="15" w:name="interface-overview"/>
      <w:bookmarkEnd w:id="14"/>
      <w:r>
        <w:t>Interface Overview</w:t>
      </w:r>
    </w:p>
    <w:p w14:paraId="3D9F1FD8" w14:textId="445A8773" w:rsidR="00EB3DEF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CDA Interactive Data Visualization       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────────────────────┐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Left Control  │  │         Right Chart Panel        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 xml:space="preserve">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  Panel   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          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• File Selector │  │ • Individual Project Value Charts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• MCDA Method   │  │ • Stacked Bar/Line/Radar Charts  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 xml:space="preserve">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Selection     │  │ • Analysis Image Display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• Interactive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Data Table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• Weight Control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Panel     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• Pareto    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│   Analysis      │  │                                     │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────────────────────┘  </w:t>
      </w:r>
      <w:r w:rsidR="00F26E59"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┘</w:t>
      </w:r>
    </w:p>
    <w:p w14:paraId="1C957FBB" w14:textId="77777777" w:rsidR="00EB3DEF" w:rsidRDefault="00000000">
      <w:r>
        <w:pict w14:anchorId="5A17B6F7">
          <v:rect id="_x0000_i1028" style="width:0;height:1.5pt" o:hralign="center" o:hrstd="t" o:hr="t"/>
        </w:pict>
      </w:r>
    </w:p>
    <w:p w14:paraId="2E51EFBE" w14:textId="77777777" w:rsidR="00EB3DEF" w:rsidRDefault="00000000">
      <w:pPr>
        <w:pStyle w:val="2"/>
      </w:pPr>
      <w:bookmarkStart w:id="16" w:name="feature-details"/>
      <w:bookmarkEnd w:id="10"/>
      <w:bookmarkEnd w:id="15"/>
      <w:r>
        <w:t>Feature Details</w:t>
      </w:r>
    </w:p>
    <w:p w14:paraId="18671874" w14:textId="77777777" w:rsidR="00EB3DEF" w:rsidRDefault="00000000">
      <w:pPr>
        <w:pStyle w:val="3"/>
      </w:pPr>
      <w:bookmarkStart w:id="17" w:name="file-management-module"/>
      <w:r>
        <w:t>1. File Management Module</w:t>
      </w:r>
    </w:p>
    <w:p w14:paraId="4621D81B" w14:textId="77777777" w:rsidR="00EB3DEF" w:rsidRDefault="00000000">
      <w:pPr>
        <w:pStyle w:val="4"/>
      </w:pPr>
      <w:bookmarkStart w:id="18" w:name="function-description"/>
      <w:r>
        <w:t>Function Description</w:t>
      </w:r>
    </w:p>
    <w:p w14:paraId="1B6C65F8" w14:textId="77777777" w:rsidR="00EB3DEF" w:rsidRDefault="00000000">
      <w:pPr>
        <w:pStyle w:val="FirstParagraph"/>
      </w:pPr>
      <w:r>
        <w:t>Automatically detects and loads Excel data files, supporting multiple file formats.</w:t>
      </w:r>
    </w:p>
    <w:p w14:paraId="28908CA0" w14:textId="77777777" w:rsidR="00EB3DEF" w:rsidRDefault="00000000">
      <w:pPr>
        <w:pStyle w:val="4"/>
      </w:pPr>
      <w:bookmarkStart w:id="19" w:name="core-features"/>
      <w:bookmarkEnd w:id="18"/>
      <w:r>
        <w:t>Core Features</w:t>
      </w:r>
    </w:p>
    <w:p w14:paraId="4C6F8C13" w14:textId="77777777" w:rsidR="00EB3DE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uto Scan</w:t>
      </w:r>
      <w:r>
        <w:t>: Automatically scans available Excel data files</w:t>
      </w:r>
    </w:p>
    <w:p w14:paraId="6E5D8659" w14:textId="77777777" w:rsidR="00EB3DE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ormat Support</w:t>
      </w:r>
      <w:r>
        <w:t>: Supports .xlsx and .xls formats</w:t>
      </w:r>
    </w:p>
    <w:p w14:paraId="14F7EF2F" w14:textId="77777777" w:rsidR="00EB3DE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ile Selection</w:t>
      </w:r>
      <w:r>
        <w:t>: Dropdown menu selection (no suffix display)</w:t>
      </w:r>
    </w:p>
    <w:p w14:paraId="069F9274" w14:textId="77777777" w:rsidR="00EB3DE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ile Refresh</w:t>
      </w:r>
      <w:r>
        <w:t>: Supports manual refresh of file list</w:t>
      </w:r>
    </w:p>
    <w:p w14:paraId="32C21E58" w14:textId="77777777" w:rsidR="00EB3DE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loud Storage</w:t>
      </w:r>
      <w:r>
        <w:t>: Data files stored in cloud, no local files needed</w:t>
      </w:r>
    </w:p>
    <w:p w14:paraId="5C12E444" w14:textId="77777777" w:rsidR="00EB3DEF" w:rsidRDefault="00000000">
      <w:pPr>
        <w:pStyle w:val="4"/>
      </w:pPr>
      <w:bookmarkStart w:id="20" w:name="data-reading-logic"/>
      <w:bookmarkEnd w:id="19"/>
      <w:r>
        <w:t>Data Reading Logic</w:t>
      </w:r>
    </w:p>
    <w:p w14:paraId="5BCBFDC9" w14:textId="77777777" w:rsidR="00EB3DEF" w:rsidRDefault="00000000">
      <w:pPr>
        <w:pStyle w:val="SourceCode"/>
      </w:pPr>
      <w:r>
        <w:rPr>
          <w:rStyle w:val="VerbatimChar"/>
        </w:rPr>
        <w:t>Excel file structure reading:</w:t>
      </w:r>
      <w:r>
        <w:br/>
      </w:r>
      <w:r>
        <w:rPr>
          <w:rStyle w:val="VerbatimChar"/>
        </w:rPr>
        <w:t>- Row A3: Column names (indicator names)</w:t>
      </w:r>
      <w:r>
        <w:br/>
      </w:r>
      <w:r>
        <w:rPr>
          <w:rStyle w:val="VerbatimChar"/>
        </w:rPr>
        <w:t>- Rows 4 to second-to-last: Data rows (indicator values for each solution)</w:t>
      </w:r>
      <w:r>
        <w:br/>
      </w:r>
      <w:r>
        <w:rPr>
          <w:rStyle w:val="VerbatimChar"/>
        </w:rPr>
        <w:t>- Last row: Weight row (weights for each indicator)</w:t>
      </w:r>
      <w:r>
        <w:br/>
      </w:r>
      <w:r>
        <w:rPr>
          <w:rStyle w:val="VerbatimChar"/>
        </w:rPr>
        <w:t>- Last column: Initial ranking</w:t>
      </w:r>
    </w:p>
    <w:p w14:paraId="3BD3F63D" w14:textId="77777777" w:rsidR="00EB3DEF" w:rsidRDefault="00000000">
      <w:pPr>
        <w:pStyle w:val="3"/>
      </w:pPr>
      <w:bookmarkStart w:id="21" w:name="mcda-method-selection"/>
      <w:bookmarkEnd w:id="17"/>
      <w:bookmarkEnd w:id="20"/>
      <w:r>
        <w:lastRenderedPageBreak/>
        <w:t>2. MCDA Method Selection</w:t>
      </w:r>
    </w:p>
    <w:p w14:paraId="4D9A636B" w14:textId="77777777" w:rsidR="00EB3DEF" w:rsidRDefault="00000000">
      <w:pPr>
        <w:pStyle w:val="4"/>
      </w:pPr>
      <w:bookmarkStart w:id="22" w:name="weighted-sum-method"/>
      <w:r>
        <w:t>Weighted Sum Method</w:t>
      </w:r>
    </w:p>
    <w:p w14:paraId="36E4D0DF" w14:textId="77777777" w:rsidR="00EB3DE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athematical Principle</w:t>
      </w:r>
      <w:r>
        <w:t>: Calculates comprehensive scores through linear combination of indicator values</w:t>
      </w:r>
    </w:p>
    <w:p w14:paraId="032DBC0E" w14:textId="77777777" w:rsidR="00EB3DE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pplicable Scenarios</w:t>
      </w:r>
      <w:r>
        <w:t>: Relatively independent indicators, decision makers prefer simple methods</w:t>
      </w:r>
    </w:p>
    <w:p w14:paraId="0C940BAD" w14:textId="77777777" w:rsidR="00EB3DE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haracteristics</w:t>
      </w:r>
      <w:r>
        <w:t>: Simple and intuitive calculation, high computational efficiency</w:t>
      </w:r>
    </w:p>
    <w:p w14:paraId="2690B43C" w14:textId="77777777" w:rsidR="00EB3DE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ormula</w:t>
      </w:r>
      <w:r>
        <w:t>: S_i = Σ(w_j × x_ij)</w:t>
      </w:r>
    </w:p>
    <w:p w14:paraId="185F17BD" w14:textId="77777777" w:rsidR="00EB3DEF" w:rsidRDefault="00000000">
      <w:pPr>
        <w:pStyle w:val="4"/>
      </w:pPr>
      <w:bookmarkStart w:id="23" w:name="compromise-programming-cp"/>
      <w:bookmarkEnd w:id="22"/>
      <w:r>
        <w:t>Compromise Programming (CP)</w:t>
      </w:r>
    </w:p>
    <w:p w14:paraId="131E6FDD" w14:textId="77777777" w:rsidR="00EB3DE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athematical Principle</w:t>
      </w:r>
      <w:r>
        <w:t>: Based on distance concepts, evaluates solutions by minimizing distance to ideal solution</w:t>
      </w:r>
    </w:p>
    <w:p w14:paraId="11B623FA" w14:textId="77777777" w:rsidR="00EB3DE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pplicable Scenarios</w:t>
      </w:r>
      <w:r>
        <w:t>: Decision makers focus on proximity to ideal solution</w:t>
      </w:r>
    </w:p>
    <w:p w14:paraId="138EEFDF" w14:textId="77777777" w:rsidR="00EB3DE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haracteristics</w:t>
      </w:r>
      <w:r>
        <w:t>: Considers ideal and negative ideal solutions, more robust results</w:t>
      </w:r>
    </w:p>
    <w:p w14:paraId="6D950920" w14:textId="77777777" w:rsidR="00EB3DE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arameters</w:t>
      </w:r>
      <w:r>
        <w:t>: Adjustable distance metric parameter p</w:t>
      </w:r>
    </w:p>
    <w:p w14:paraId="098C0149" w14:textId="77777777" w:rsidR="00EB3DEF" w:rsidRDefault="00000000">
      <w:pPr>
        <w:pStyle w:val="4"/>
      </w:pPr>
      <w:bookmarkStart w:id="24" w:name="topsis-method"/>
      <w:bookmarkEnd w:id="23"/>
      <w:r>
        <w:t>TOPSIS Method</w:t>
      </w:r>
    </w:p>
    <w:p w14:paraId="5B19F18F" w14:textId="77777777" w:rsidR="00EB3DE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athematical Principle</w:t>
      </w:r>
      <w:r>
        <w:t>: Ranks solutions by calculating relative closeness to ideal and negative ideal solutions</w:t>
      </w:r>
    </w:p>
    <w:p w14:paraId="0D54E2F4" w14:textId="77777777" w:rsidR="00EB3DE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pplicable Scenarios</w:t>
      </w:r>
      <w:r>
        <w:t>: Need to comprehensively consider optimal and worst-case decisions</w:t>
      </w:r>
    </w:p>
    <w:p w14:paraId="0C93629E" w14:textId="77777777" w:rsidR="00EB3DE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haracteristics</w:t>
      </w:r>
      <w:r>
        <w:t>: Comprehensive consideration of ideal and negative ideal solutions, more comprehensive results</w:t>
      </w:r>
    </w:p>
    <w:p w14:paraId="0D3AEED0" w14:textId="77777777" w:rsidR="00EB3DE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ptions</w:t>
      </w:r>
      <w:r>
        <w:t>: Can choose benefit-type or cost-type indicators</w:t>
      </w:r>
    </w:p>
    <w:p w14:paraId="28E869DF" w14:textId="77777777" w:rsidR="00EB3DEF" w:rsidRDefault="00000000">
      <w:pPr>
        <w:pStyle w:val="3"/>
      </w:pPr>
      <w:bookmarkStart w:id="25" w:name="data-interaction-module"/>
      <w:bookmarkEnd w:id="21"/>
      <w:bookmarkEnd w:id="24"/>
      <w:r>
        <w:t>3. Data Interaction Module</w:t>
      </w:r>
    </w:p>
    <w:p w14:paraId="77324E59" w14:textId="77777777" w:rsidR="00EB3DEF" w:rsidRDefault="00000000">
      <w:pPr>
        <w:pStyle w:val="4"/>
      </w:pPr>
      <w:bookmarkStart w:id="26" w:name="function-description-1"/>
      <w:r>
        <w:t>Function Description</w:t>
      </w:r>
    </w:p>
    <w:p w14:paraId="5FF4B154" w14:textId="77777777" w:rsidR="00EB3DEF" w:rsidRDefault="00000000">
      <w:pPr>
        <w:pStyle w:val="FirstParagraph"/>
      </w:pPr>
      <w:r>
        <w:t>Provides real-time data adjustment and weight optimization functionality.</w:t>
      </w:r>
    </w:p>
    <w:p w14:paraId="4943CD3D" w14:textId="77777777" w:rsidR="00EB3DEF" w:rsidRDefault="00000000">
      <w:pPr>
        <w:pStyle w:val="4"/>
      </w:pPr>
      <w:bookmarkStart w:id="27" w:name="core-features-1"/>
      <w:bookmarkEnd w:id="26"/>
      <w:r>
        <w:t>Core Features</w:t>
      </w:r>
    </w:p>
    <w:p w14:paraId="49258250" w14:textId="77777777" w:rsidR="00EB3DE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lider Control</w:t>
      </w:r>
      <w:r>
        <w:t>: 0-100 range slider control</w:t>
      </w:r>
    </w:p>
    <w:p w14:paraId="3F051925" w14:textId="77777777" w:rsidR="00EB3DE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Numerical Input</w:t>
      </w:r>
      <w:r>
        <w:t>: Numerical input boxes</w:t>
      </w:r>
    </w:p>
    <w:p w14:paraId="41A2715D" w14:textId="77777777" w:rsidR="00EB3DE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ata Locking</w:t>
      </w:r>
      <w:r>
        <w:t>: Data locking functionality</w:t>
      </w:r>
    </w:p>
    <w:p w14:paraId="0FE3DD39" w14:textId="77777777" w:rsidR="00EB3DE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al-time Ranking Updates</w:t>
      </w:r>
      <w:r>
        <w:t>: Real-time ranking updates</w:t>
      </w:r>
    </w:p>
    <w:p w14:paraId="33AA7E6B" w14:textId="77777777" w:rsidR="00EB3DE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ponsive Design</w:t>
      </w:r>
      <w:r>
        <w:t>: Adapts to different screen sizes</w:t>
      </w:r>
    </w:p>
    <w:p w14:paraId="2EC096E1" w14:textId="77777777" w:rsidR="00EB3DEF" w:rsidRDefault="00000000">
      <w:pPr>
        <w:pStyle w:val="4"/>
      </w:pPr>
      <w:bookmarkStart w:id="28" w:name="interaction-logic"/>
      <w:bookmarkEnd w:id="27"/>
      <w:r>
        <w:t>Interaction Logic</w:t>
      </w:r>
    </w:p>
    <w:p w14:paraId="2D68FE92" w14:textId="77777777" w:rsidR="00EB3DEF" w:rsidRDefault="00000000">
      <w:pPr>
        <w:pStyle w:val="SourceCode"/>
      </w:pPr>
      <w:r>
        <w:rPr>
          <w:rStyle w:val="VerbatimChar"/>
        </w:rPr>
        <w:t>Data adjustment process:</w:t>
      </w:r>
      <w:r>
        <w:br/>
      </w:r>
      <w:r>
        <w:rPr>
          <w:rStyle w:val="VerbatimChar"/>
        </w:rPr>
        <w:t>1. User adjusts slider or inputs value</w:t>
      </w:r>
      <w:r>
        <w:br/>
      </w:r>
      <w:r>
        <w:rPr>
          <w:rStyle w:val="VerbatimChar"/>
        </w:rPr>
        <w:t>2. System validates numerical range (0-100)</w:t>
      </w:r>
      <w:r>
        <w:br/>
      </w:r>
      <w:r>
        <w:rPr>
          <w:rStyle w:val="VerbatimChar"/>
        </w:rPr>
        <w:t>3. Updates corresponding data item</w:t>
      </w:r>
      <w:r>
        <w:br/>
      </w:r>
      <w:r>
        <w:rPr>
          <w:rStyle w:val="VerbatimChar"/>
        </w:rPr>
        <w:lastRenderedPageBreak/>
        <w:t>4. Recalculates ranking</w:t>
      </w:r>
      <w:r>
        <w:br/>
      </w:r>
      <w:r>
        <w:rPr>
          <w:rStyle w:val="VerbatimChar"/>
        </w:rPr>
        <w:t>5. Updates chart display</w:t>
      </w:r>
    </w:p>
    <w:p w14:paraId="2FFAEFCC" w14:textId="77777777" w:rsidR="00EB3DEF" w:rsidRDefault="00000000">
      <w:pPr>
        <w:pStyle w:val="3"/>
      </w:pPr>
      <w:bookmarkStart w:id="29" w:name="weight-management-module"/>
      <w:bookmarkEnd w:id="25"/>
      <w:bookmarkEnd w:id="28"/>
      <w:r>
        <w:t>4. Weight Management Module</w:t>
      </w:r>
    </w:p>
    <w:p w14:paraId="48CE26E5" w14:textId="77777777" w:rsidR="00EB3DEF" w:rsidRDefault="00000000">
      <w:pPr>
        <w:pStyle w:val="4"/>
      </w:pPr>
      <w:bookmarkStart w:id="30" w:name="function-description-2"/>
      <w:r>
        <w:t>Function Description</w:t>
      </w:r>
    </w:p>
    <w:p w14:paraId="27B70B77" w14:textId="77777777" w:rsidR="00EB3DEF" w:rsidRDefault="00000000">
      <w:pPr>
        <w:pStyle w:val="FirstParagraph"/>
      </w:pPr>
      <w:r>
        <w:t>Provides weight adjustment and optimization functionality.</w:t>
      </w:r>
    </w:p>
    <w:p w14:paraId="343F99C4" w14:textId="77777777" w:rsidR="00EB3DEF" w:rsidRDefault="00000000">
      <w:pPr>
        <w:pStyle w:val="4"/>
      </w:pPr>
      <w:bookmarkStart w:id="31" w:name="core-features-2"/>
      <w:bookmarkEnd w:id="30"/>
      <w:r>
        <w:t>Core Features</w:t>
      </w:r>
    </w:p>
    <w:p w14:paraId="06FABD43" w14:textId="77777777" w:rsidR="00EB3DE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Weight Sliders</w:t>
      </w:r>
      <w:r>
        <w:t>: 0-1 range weight slider control</w:t>
      </w:r>
    </w:p>
    <w:p w14:paraId="5C3B6AA3" w14:textId="77777777" w:rsidR="00EB3DE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Weight Input</w:t>
      </w:r>
      <w:r>
        <w:t>: Weight input boxes</w:t>
      </w:r>
    </w:p>
    <w:p w14:paraId="6E76CB00" w14:textId="77777777" w:rsidR="00EB3DE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Weight Locking</w:t>
      </w:r>
      <w:r>
        <w:t>: Weight locking functionality</w:t>
      </w:r>
    </w:p>
    <w:p w14:paraId="5E56AC65" w14:textId="77777777" w:rsidR="00EB3DE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otal Weight Constraint</w:t>
      </w:r>
      <w:r>
        <w:t>: Total weight equals 1 constraint</w:t>
      </w:r>
    </w:p>
    <w:p w14:paraId="3E208006" w14:textId="77777777" w:rsidR="00EB3DE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utomatic Weight Distribution</w:t>
      </w:r>
      <w:r>
        <w:t>: Automatic weight distribution functionality</w:t>
      </w:r>
    </w:p>
    <w:p w14:paraId="7FDC3E24" w14:textId="77777777" w:rsidR="00EB3DEF" w:rsidRDefault="00000000">
      <w:pPr>
        <w:pStyle w:val="4"/>
      </w:pPr>
      <w:bookmarkStart w:id="32" w:name="weight-constraint-logic"/>
      <w:bookmarkEnd w:id="31"/>
      <w:r>
        <w:t>Weight Constraint Logic</w:t>
      </w:r>
    </w:p>
    <w:p w14:paraId="3F48F4B9" w14:textId="77777777" w:rsidR="00EB3DEF" w:rsidRDefault="00000000">
      <w:pPr>
        <w:pStyle w:val="SourceCode"/>
      </w:pPr>
      <w:r>
        <w:rPr>
          <w:rStyle w:val="VerbatimChar"/>
        </w:rPr>
        <w:t>Weight adjustment algorithm:</w:t>
      </w:r>
      <w:r>
        <w:br/>
      </w:r>
      <w:r>
        <w:rPr>
          <w:rStyle w:val="VerbatimChar"/>
        </w:rPr>
        <w:t>1. Check locked weight sum</w:t>
      </w:r>
      <w:r>
        <w:br/>
      </w:r>
      <w:r>
        <w:rPr>
          <w:rStyle w:val="VerbatimChar"/>
        </w:rPr>
        <w:t>2. Calculate remaining available weight</w:t>
      </w:r>
      <w:r>
        <w:br/>
      </w:r>
      <w:r>
        <w:rPr>
          <w:rStyle w:val="VerbatimChar"/>
        </w:rPr>
        <w:t>3. Proportionally distribute unlocked weights</w:t>
      </w:r>
      <w:r>
        <w:br/>
      </w:r>
      <w:r>
        <w:rPr>
          <w:rStyle w:val="VerbatimChar"/>
        </w:rPr>
        <w:t>4. Ensure total weight equals 1</w:t>
      </w:r>
      <w:r>
        <w:br/>
      </w:r>
      <w:r>
        <w:rPr>
          <w:rStyle w:val="VerbatimChar"/>
        </w:rPr>
        <w:t>5. Update display and calculations</w:t>
      </w:r>
    </w:p>
    <w:p w14:paraId="6CE12A9B" w14:textId="77777777" w:rsidR="00EB3DEF" w:rsidRDefault="00000000">
      <w:pPr>
        <w:pStyle w:val="3"/>
      </w:pPr>
      <w:bookmarkStart w:id="33" w:name="chart-visualization-module"/>
      <w:bookmarkEnd w:id="29"/>
      <w:bookmarkEnd w:id="32"/>
      <w:r>
        <w:t>5. Chart Visualization Module</w:t>
      </w:r>
    </w:p>
    <w:p w14:paraId="152C6E81" w14:textId="77777777" w:rsidR="00EB3DEF" w:rsidRDefault="00000000">
      <w:pPr>
        <w:pStyle w:val="4"/>
      </w:pPr>
      <w:bookmarkStart w:id="34" w:name="function-description-3"/>
      <w:r>
        <w:t>Function Description</w:t>
      </w:r>
    </w:p>
    <w:p w14:paraId="6497F772" w14:textId="77777777" w:rsidR="00EB3DEF" w:rsidRDefault="00000000">
      <w:pPr>
        <w:pStyle w:val="FirstParagraph"/>
      </w:pPr>
      <w:r>
        <w:t>Provides multiple data visualization methods.</w:t>
      </w:r>
    </w:p>
    <w:p w14:paraId="34FCAD2D" w14:textId="77777777" w:rsidR="00EB3DEF" w:rsidRDefault="00000000">
      <w:pPr>
        <w:pStyle w:val="4"/>
      </w:pPr>
      <w:bookmarkStart w:id="35" w:name="chart-types"/>
      <w:bookmarkEnd w:id="34"/>
      <w:r>
        <w:t>Chart Types</w:t>
      </w:r>
    </w:p>
    <w:p w14:paraId="5C8C6C3D" w14:textId="77777777" w:rsidR="00EB3DE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Bar Chart</w:t>
      </w:r>
      <w:r>
        <w:t>: Suitable for discrete data comparison</w:t>
      </w:r>
    </w:p>
    <w:p w14:paraId="122158A6" w14:textId="77777777" w:rsidR="00EB3DE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Line Chart</w:t>
      </w:r>
      <w:r>
        <w:t>: Suitable for trends and continuity</w:t>
      </w:r>
    </w:p>
    <w:p w14:paraId="24528EC8" w14:textId="77777777" w:rsidR="00EB3DE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adar Chart</w:t>
      </w:r>
      <w:r>
        <w:t>: Suitable for multi-dimensional data display</w:t>
      </w:r>
    </w:p>
    <w:p w14:paraId="0E3C4429" w14:textId="77777777" w:rsidR="00EB3DEF" w:rsidRDefault="00000000">
      <w:pPr>
        <w:pStyle w:val="4"/>
      </w:pPr>
      <w:bookmarkStart w:id="36" w:name="chart-features"/>
      <w:bookmarkEnd w:id="35"/>
      <w:r>
        <w:t>Chart Features</w:t>
      </w:r>
    </w:p>
    <w:p w14:paraId="390F8088" w14:textId="77777777" w:rsidR="00EB3DE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sponsive Design</w:t>
      </w:r>
      <w:r>
        <w:t>: Adaptive to different screen sizes</w:t>
      </w:r>
    </w:p>
    <w:p w14:paraId="22C2BE9F" w14:textId="77777777" w:rsidR="00EB3DE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Interactive Legend</w:t>
      </w:r>
      <w:r>
        <w:t>: Interactive legend display</w:t>
      </w:r>
    </w:p>
    <w:p w14:paraId="24178BBE" w14:textId="77777777" w:rsidR="00EB3DE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ynamic Data Updates</w:t>
      </w:r>
      <w:r>
        <w:t>: Real-time data updates</w:t>
      </w:r>
    </w:p>
    <w:p w14:paraId="3658B16B" w14:textId="77777777" w:rsidR="00EB3DE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ethod-specific Labels</w:t>
      </w:r>
      <w:r>
        <w:t>: Method-specific labels</w:t>
      </w:r>
    </w:p>
    <w:p w14:paraId="039B34F6" w14:textId="77777777" w:rsidR="00EB3DE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obile Adaptation</w:t>
      </w:r>
      <w:r>
        <w:t>: Supports touch operations</w:t>
      </w:r>
    </w:p>
    <w:p w14:paraId="744B61BC" w14:textId="77777777" w:rsidR="00EB3DEF" w:rsidRDefault="00000000">
      <w:pPr>
        <w:pStyle w:val="3"/>
      </w:pPr>
      <w:bookmarkStart w:id="37" w:name="pareto-dominance-analysis-module"/>
      <w:bookmarkEnd w:id="33"/>
      <w:bookmarkEnd w:id="36"/>
      <w:r>
        <w:t>6. Pareto Dominance Analysis Module</w:t>
      </w:r>
    </w:p>
    <w:p w14:paraId="0AF1551F" w14:textId="77777777" w:rsidR="00EB3DEF" w:rsidRDefault="00000000">
      <w:pPr>
        <w:pStyle w:val="4"/>
      </w:pPr>
      <w:bookmarkStart w:id="38" w:name="function-description-4"/>
      <w:r>
        <w:t>Function Description</w:t>
      </w:r>
    </w:p>
    <w:p w14:paraId="675B486C" w14:textId="77777777" w:rsidR="00EB3DEF" w:rsidRDefault="00000000">
      <w:pPr>
        <w:pStyle w:val="FirstParagraph"/>
      </w:pPr>
      <w:r>
        <w:t>Automatically calculates and displays Pareto optimal solutions.</w:t>
      </w:r>
    </w:p>
    <w:p w14:paraId="33F63FFC" w14:textId="77777777" w:rsidR="00EB3DEF" w:rsidRDefault="00000000">
      <w:pPr>
        <w:pStyle w:val="4"/>
      </w:pPr>
      <w:bookmarkStart w:id="39" w:name="analysis-logic"/>
      <w:bookmarkEnd w:id="38"/>
      <w:r>
        <w:lastRenderedPageBreak/>
        <w:t>Analysis Logic</w:t>
      </w:r>
    </w:p>
    <w:p w14:paraId="09017DD8" w14:textId="77777777" w:rsidR="00EB3DEF" w:rsidRDefault="00000000">
      <w:pPr>
        <w:pStyle w:val="SourceCode"/>
      </w:pPr>
      <w:r>
        <w:rPr>
          <w:rStyle w:val="VerbatimChar"/>
        </w:rPr>
        <w:t>Pareto dominance judgment:</w:t>
      </w:r>
      <w:r>
        <w:br/>
      </w:r>
      <w:r>
        <w:rPr>
          <w:rStyle w:val="VerbatimChar"/>
        </w:rPr>
        <w:t>For solutions A and B:</w:t>
      </w:r>
      <w:r>
        <w:br/>
      </w:r>
      <w:r>
        <w:rPr>
          <w:rStyle w:val="VerbatimChar"/>
        </w:rPr>
        <w:t>- If A is no worse than B in all indicators, and strictly better in at least one indicator</w:t>
      </w:r>
      <w:r>
        <w:br/>
      </w:r>
      <w:r>
        <w:rPr>
          <w:rStyle w:val="VerbatimChar"/>
        </w:rPr>
        <w:t>- Then A dominates B</w:t>
      </w:r>
      <w:r>
        <w:br/>
      </w:r>
      <w:r>
        <w:rPr>
          <w:rStyle w:val="VerbatimChar"/>
        </w:rPr>
        <w:t>- Pareto optimal solution: solution not dominated by any other solution</w:t>
      </w:r>
    </w:p>
    <w:p w14:paraId="19456C09" w14:textId="77777777" w:rsidR="00EB3DEF" w:rsidRDefault="00000000">
      <w:pPr>
        <w:pStyle w:val="4"/>
      </w:pPr>
      <w:bookmarkStart w:id="40" w:name="display-features"/>
      <w:bookmarkEnd w:id="39"/>
      <w:r>
        <w:t>Display Features</w:t>
      </w:r>
    </w:p>
    <w:p w14:paraId="174E6153" w14:textId="77777777" w:rsidR="00EB3DE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minance Identification</w:t>
      </w:r>
      <w:r>
        <w:t>: Automatically identifies Pareto optimal solutions</w:t>
      </w:r>
    </w:p>
    <w:p w14:paraId="34F86EA4" w14:textId="77777777" w:rsidR="00EB3DE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minance Relationships</w:t>
      </w:r>
      <w:r>
        <w:t>: Displays dominance relationships between solutions</w:t>
      </w:r>
    </w:p>
    <w:p w14:paraId="39B959FA" w14:textId="77777777" w:rsidR="00EB3DE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cision Recommendations</w:t>
      </w:r>
      <w:r>
        <w:t>: Provides decision recommendations based on Pareto analysis</w:t>
      </w:r>
    </w:p>
    <w:p w14:paraId="16BDA1D7" w14:textId="77777777" w:rsidR="00EB3DEF" w:rsidRDefault="00000000">
      <w:pPr>
        <w:pStyle w:val="3"/>
      </w:pPr>
      <w:bookmarkStart w:id="41" w:name="advanced-analysis-charts"/>
      <w:bookmarkEnd w:id="37"/>
      <w:bookmarkEnd w:id="40"/>
      <w:r>
        <w:t>7. Advanced Analysis Charts</w:t>
      </w:r>
    </w:p>
    <w:p w14:paraId="03F67CAA" w14:textId="77777777" w:rsidR="00EB3DEF" w:rsidRDefault="00000000">
      <w:pPr>
        <w:pStyle w:val="4"/>
      </w:pPr>
      <w:bookmarkStart w:id="42" w:name="scatter-plot-analysis"/>
      <w:r>
        <w:t>Scatter Plot Analysis</w:t>
      </w:r>
    </w:p>
    <w:p w14:paraId="22194B25" w14:textId="77777777" w:rsidR="00EB3DE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unction</w:t>
      </w:r>
      <w:r>
        <w:t>: Generates scatter plots to display data distribution</w:t>
      </w:r>
    </w:p>
    <w:p w14:paraId="3F64858F" w14:textId="77777777" w:rsidR="00EB3DE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eatures</w:t>
      </w:r>
      <w:r>
        <w:t>: Automatically identifies Pareto optimal solutions</w:t>
      </w:r>
    </w:p>
    <w:p w14:paraId="0E64A4DB" w14:textId="77777777" w:rsidR="00EB3DE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teractivity</w:t>
      </w:r>
      <w:r>
        <w:t>: Supports zoom and pan</w:t>
      </w:r>
    </w:p>
    <w:p w14:paraId="46151A3C" w14:textId="77777777" w:rsidR="00EB3DEF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Export Function</w:t>
      </w:r>
      <w:r>
        <w:t>: Can download as PNG format</w:t>
      </w:r>
    </w:p>
    <w:p w14:paraId="329C3DE0" w14:textId="77777777" w:rsidR="00EB3DEF" w:rsidRDefault="00000000">
      <w:pPr>
        <w:pStyle w:val="4"/>
      </w:pPr>
      <w:bookmarkStart w:id="43" w:name="tornado-chart-analysis"/>
      <w:bookmarkEnd w:id="42"/>
      <w:r>
        <w:t>Tornado Chart Analysis</w:t>
      </w:r>
    </w:p>
    <w:p w14:paraId="2EFE7831" w14:textId="77777777" w:rsidR="00EB3DEF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unction</w:t>
      </w:r>
      <w:r>
        <w:t>: Generates tornado charts to display sensitivity analysis</w:t>
      </w:r>
    </w:p>
    <w:p w14:paraId="7355C404" w14:textId="77777777" w:rsidR="00EB3DEF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eatures</w:t>
      </w:r>
      <w:r>
        <w:t>: Shows impact degree of each indicator on results</w:t>
      </w:r>
    </w:p>
    <w:p w14:paraId="3C4DD3F3" w14:textId="77777777" w:rsidR="00EB3DEF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orting Function</w:t>
      </w:r>
      <w:r>
        <w:t>: Automatically sorts by impact degree</w:t>
      </w:r>
    </w:p>
    <w:p w14:paraId="10C8ECEB" w14:textId="77777777" w:rsidR="00EB3DEF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xport Function</w:t>
      </w:r>
      <w:r>
        <w:t>: Can download as PNG format</w:t>
      </w:r>
    </w:p>
    <w:p w14:paraId="0735AC78" w14:textId="77777777" w:rsidR="00EB3DEF" w:rsidRDefault="00000000">
      <w:r>
        <w:pict w14:anchorId="5AD3041C">
          <v:rect id="_x0000_i1029" style="width:0;height:1.5pt" o:hralign="center" o:hrstd="t" o:hr="t"/>
        </w:pict>
      </w:r>
    </w:p>
    <w:p w14:paraId="31263ACE" w14:textId="77777777" w:rsidR="00EB3DEF" w:rsidRDefault="00000000">
      <w:pPr>
        <w:pStyle w:val="2"/>
      </w:pPr>
      <w:bookmarkStart w:id="44" w:name="user-guide"/>
      <w:bookmarkEnd w:id="16"/>
      <w:bookmarkEnd w:id="41"/>
      <w:bookmarkEnd w:id="43"/>
      <w:r>
        <w:t>User Guide</w:t>
      </w:r>
    </w:p>
    <w:p w14:paraId="22AAC80E" w14:textId="77777777" w:rsidR="00EB3DEF" w:rsidRDefault="00000000">
      <w:pPr>
        <w:pStyle w:val="3"/>
      </w:pPr>
      <w:bookmarkStart w:id="45" w:name="data-preparation"/>
      <w:r>
        <w:t>1. Data Preparation</w:t>
      </w:r>
    </w:p>
    <w:p w14:paraId="0CC9850D" w14:textId="77777777" w:rsidR="00EB3DEF" w:rsidRDefault="00000000">
      <w:pPr>
        <w:pStyle w:val="4"/>
      </w:pPr>
      <w:bookmarkStart w:id="46" w:name="excel-file-format-requirements"/>
      <w:r>
        <w:t>Excel File Format Requirements</w:t>
      </w:r>
    </w:p>
    <w:p w14:paraId="2A01ED89" w14:textId="77777777" w:rsidR="00EB3DEF" w:rsidRDefault="00000000">
      <w:pPr>
        <w:pStyle w:val="FirstParagraph"/>
      </w:pPr>
      <w:r>
        <w:t xml:space="preserve">Ensure your Excel file conforms to the following format: - </w:t>
      </w:r>
      <w:r>
        <w:rPr>
          <w:b/>
          <w:bCs/>
        </w:rPr>
        <w:t>Row A3</w:t>
      </w:r>
      <w:r>
        <w:t xml:space="preserve">: Column names (indicator names) - </w:t>
      </w:r>
      <w:r>
        <w:rPr>
          <w:b/>
          <w:bCs/>
        </w:rPr>
        <w:t>Rows 4 to second-to-last</w:t>
      </w:r>
      <w:r>
        <w:t xml:space="preserve">: Data rows (indicator values for each solution) - </w:t>
      </w:r>
      <w:r>
        <w:rPr>
          <w:b/>
          <w:bCs/>
        </w:rPr>
        <w:t>Last row</w:t>
      </w:r>
      <w:r>
        <w:t xml:space="preserve">: Weight row (weights for each indicator) - </w:t>
      </w:r>
      <w:r>
        <w:rPr>
          <w:b/>
          <w:bCs/>
        </w:rPr>
        <w:t>Last column</w:t>
      </w:r>
      <w:r>
        <w:t>: Initial ranking</w:t>
      </w:r>
    </w:p>
    <w:p w14:paraId="270261E2" w14:textId="77777777" w:rsidR="00EB3DEF" w:rsidRDefault="00000000">
      <w:pPr>
        <w:pStyle w:val="4"/>
      </w:pPr>
      <w:bookmarkStart w:id="47" w:name="example-data-format"/>
      <w:bookmarkEnd w:id="46"/>
      <w:r>
        <w:t>Example Data Format</w:t>
      </w:r>
    </w:p>
    <w:p w14:paraId="2171EF06" w14:textId="77777777" w:rsidR="00EB3DEF" w:rsidRDefault="00000000">
      <w:pPr>
        <w:pStyle w:val="SourceCode"/>
      </w:pPr>
      <w:r>
        <w:rPr>
          <w:rStyle w:val="VerbatimChar"/>
        </w:rPr>
        <w:t>| Indicator Name | Solution A | Solution B | Solution C | Ranking |</w:t>
      </w:r>
      <w:r>
        <w:br/>
      </w:r>
      <w:r>
        <w:rPr>
          <w:rStyle w:val="VerbatimChar"/>
        </w:rPr>
        <w:t>|----------------|------------|------------|------------|---------|</w:t>
      </w:r>
      <w:r>
        <w:br/>
      </w:r>
      <w:r>
        <w:rPr>
          <w:rStyle w:val="VerbatimChar"/>
        </w:rPr>
        <w:t>| Cost           | 80         | 60         | 90         | 2       |</w:t>
      </w:r>
      <w:r>
        <w:br/>
      </w:r>
      <w:r>
        <w:rPr>
          <w:rStyle w:val="VerbatimChar"/>
        </w:rPr>
        <w:t>| Quality        | 85         | 90         | 75         | 1       |</w:t>
      </w:r>
      <w:r>
        <w:br/>
      </w:r>
      <w:r>
        <w:rPr>
          <w:rStyle w:val="VerbatimChar"/>
        </w:rPr>
        <w:lastRenderedPageBreak/>
        <w:t>| Time           | 70         | 85         | 80         | 3       |</w:t>
      </w:r>
      <w:r>
        <w:br/>
      </w:r>
      <w:r>
        <w:rPr>
          <w:rStyle w:val="VerbatimChar"/>
        </w:rPr>
        <w:t>| Weights        | 0.4        | 0.3        | 0.3        |         |</w:t>
      </w:r>
    </w:p>
    <w:p w14:paraId="2AEB7D71" w14:textId="77777777" w:rsidR="00EB3DEF" w:rsidRDefault="00000000">
      <w:pPr>
        <w:pStyle w:val="4"/>
      </w:pPr>
      <w:bookmarkStart w:id="48" w:name="data-requirements"/>
      <w:bookmarkEnd w:id="47"/>
      <w:r>
        <w:t>Data Requirements</w:t>
      </w:r>
    </w:p>
    <w:p w14:paraId="27381DBC" w14:textId="77777777" w:rsidR="00EB3DE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Value Range</w:t>
      </w:r>
      <w:r>
        <w:t>: All indicator values should be within 0-100 range</w:t>
      </w:r>
    </w:p>
    <w:p w14:paraId="2ED98C4A" w14:textId="77777777" w:rsidR="00EB3DE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Weight Constraint</w:t>
      </w:r>
      <w:r>
        <w:t>: Sum of all weights should equal 1</w:t>
      </w:r>
    </w:p>
    <w:p w14:paraId="6AE7C84C" w14:textId="77777777" w:rsidR="00EB3DE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Data Integrity</w:t>
      </w:r>
      <w:r>
        <w:t>: No empty values or invalid data</w:t>
      </w:r>
    </w:p>
    <w:p w14:paraId="58FC0E82" w14:textId="77777777" w:rsidR="00EB3DE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Format Consistency</w:t>
      </w:r>
      <w:r>
        <w:t>: All values should be in numeric format</w:t>
      </w:r>
    </w:p>
    <w:p w14:paraId="58C577A7" w14:textId="77777777" w:rsidR="00EB3DEF" w:rsidRDefault="00000000">
      <w:pPr>
        <w:pStyle w:val="3"/>
      </w:pPr>
      <w:bookmarkStart w:id="49" w:name="basic-operation-process"/>
      <w:bookmarkEnd w:id="45"/>
      <w:bookmarkEnd w:id="48"/>
      <w:r>
        <w:t>2. Basic Operation Process</w:t>
      </w:r>
    </w:p>
    <w:p w14:paraId="2A8C271F" w14:textId="77777777" w:rsidR="00EB3DEF" w:rsidRDefault="00000000">
      <w:pPr>
        <w:pStyle w:val="4"/>
      </w:pPr>
      <w:bookmarkStart w:id="50" w:name="step-1-select-data-file"/>
      <w:r>
        <w:t>Step 1: Select Data File</w:t>
      </w:r>
    </w:p>
    <w:p w14:paraId="5DC5A7DA" w14:textId="77777777" w:rsidR="00EB3DEF" w:rsidRDefault="00000000">
      <w:pPr>
        <w:pStyle w:val="Compact"/>
        <w:numPr>
          <w:ilvl w:val="0"/>
          <w:numId w:val="22"/>
        </w:numPr>
      </w:pPr>
      <w:r>
        <w:t>Open the MCDA tool website</w:t>
      </w:r>
    </w:p>
    <w:p w14:paraId="02C53D00" w14:textId="77777777" w:rsidR="00EB3DEF" w:rsidRDefault="00000000">
      <w:pPr>
        <w:pStyle w:val="Compact"/>
        <w:numPr>
          <w:ilvl w:val="0"/>
          <w:numId w:val="22"/>
        </w:numPr>
      </w:pPr>
      <w:r>
        <w:t>Choose Excel file to analyze from dropdown menu</w:t>
      </w:r>
    </w:p>
    <w:p w14:paraId="63C1E491" w14:textId="77777777" w:rsidR="00EB3DEF" w:rsidRDefault="00000000">
      <w:pPr>
        <w:pStyle w:val="Compact"/>
        <w:numPr>
          <w:ilvl w:val="0"/>
          <w:numId w:val="22"/>
        </w:numPr>
      </w:pPr>
      <w:r>
        <w:t>System will automatically load data and display initial state</w:t>
      </w:r>
    </w:p>
    <w:p w14:paraId="206A7808" w14:textId="77777777" w:rsidR="00EB3DEF" w:rsidRDefault="00000000">
      <w:pPr>
        <w:pStyle w:val="4"/>
      </w:pPr>
      <w:bookmarkStart w:id="51" w:name="step-2-select-mcda-method"/>
      <w:bookmarkEnd w:id="50"/>
      <w:r>
        <w:t>Step 2: Select MCDA Method</w:t>
      </w:r>
    </w:p>
    <w:p w14:paraId="2F8B7DDC" w14:textId="77777777" w:rsidR="00EB3DEF" w:rsidRDefault="00000000">
      <w:pPr>
        <w:pStyle w:val="Compact"/>
        <w:numPr>
          <w:ilvl w:val="0"/>
          <w:numId w:val="23"/>
        </w:numPr>
      </w:pPr>
      <w:r>
        <w:t>Choose appropriate MCDA method in left control panel</w:t>
      </w:r>
    </w:p>
    <w:p w14:paraId="1568282E" w14:textId="77777777" w:rsidR="00EB3DEF" w:rsidRDefault="00000000">
      <w:pPr>
        <w:pStyle w:val="Compact"/>
        <w:numPr>
          <w:ilvl w:val="0"/>
          <w:numId w:val="23"/>
        </w:numPr>
      </w:pPr>
      <w:r>
        <w:t>Adjust relevant parameters based on method characteristics</w:t>
      </w:r>
    </w:p>
    <w:p w14:paraId="57DA3C95" w14:textId="77777777" w:rsidR="00EB3DEF" w:rsidRDefault="00000000">
      <w:pPr>
        <w:pStyle w:val="Compact"/>
        <w:numPr>
          <w:ilvl w:val="0"/>
          <w:numId w:val="23"/>
        </w:numPr>
      </w:pPr>
      <w:r>
        <w:t>Observe ranking and chart changes</w:t>
      </w:r>
    </w:p>
    <w:p w14:paraId="6A531218" w14:textId="77777777" w:rsidR="00EB3DEF" w:rsidRDefault="00000000">
      <w:pPr>
        <w:pStyle w:val="4"/>
      </w:pPr>
      <w:bookmarkStart w:id="52" w:name="step-3-adjust-weights"/>
      <w:bookmarkEnd w:id="51"/>
      <w:r>
        <w:t>Step 3: Adjust Weights</w:t>
      </w:r>
    </w:p>
    <w:p w14:paraId="0FEA0720" w14:textId="77777777" w:rsidR="00EB3DEF" w:rsidRDefault="00000000">
      <w:pPr>
        <w:pStyle w:val="Compact"/>
        <w:numPr>
          <w:ilvl w:val="0"/>
          <w:numId w:val="24"/>
        </w:numPr>
      </w:pPr>
      <w:r>
        <w:t>Use weight sliders to adjust weights of each indicator</w:t>
      </w:r>
    </w:p>
    <w:p w14:paraId="20201963" w14:textId="77777777" w:rsidR="00EB3DEF" w:rsidRDefault="00000000">
      <w:pPr>
        <w:pStyle w:val="Compact"/>
        <w:numPr>
          <w:ilvl w:val="0"/>
          <w:numId w:val="24"/>
        </w:numPr>
      </w:pPr>
      <w:r>
        <w:t>Or directly input specific values in weight input boxes</w:t>
      </w:r>
    </w:p>
    <w:p w14:paraId="0A7ABEBD" w14:textId="77777777" w:rsidR="00EB3DEF" w:rsidRDefault="00000000">
      <w:pPr>
        <w:pStyle w:val="Compact"/>
        <w:numPr>
          <w:ilvl w:val="0"/>
          <w:numId w:val="24"/>
        </w:numPr>
      </w:pPr>
      <w:r>
        <w:t>Use lock buttons to lock specific weights</w:t>
      </w:r>
    </w:p>
    <w:p w14:paraId="21F40EFC" w14:textId="77777777" w:rsidR="00EB3DEF" w:rsidRDefault="00000000">
      <w:pPr>
        <w:pStyle w:val="Compact"/>
        <w:numPr>
          <w:ilvl w:val="0"/>
          <w:numId w:val="24"/>
        </w:numPr>
      </w:pPr>
      <w:r>
        <w:t>Observe whether total weight equals 1</w:t>
      </w:r>
    </w:p>
    <w:p w14:paraId="2AEFA779" w14:textId="77777777" w:rsidR="00EB3DEF" w:rsidRDefault="00000000">
      <w:pPr>
        <w:pStyle w:val="4"/>
      </w:pPr>
      <w:bookmarkStart w:id="53" w:name="step-4-interactive-data-adjustment"/>
      <w:bookmarkEnd w:id="52"/>
      <w:r>
        <w:t>Step 4: Interactive Data Adjustment</w:t>
      </w:r>
    </w:p>
    <w:p w14:paraId="46F8A333" w14:textId="77777777" w:rsidR="00EB3DEF" w:rsidRDefault="00000000">
      <w:pPr>
        <w:pStyle w:val="Compact"/>
        <w:numPr>
          <w:ilvl w:val="0"/>
          <w:numId w:val="25"/>
        </w:numPr>
      </w:pPr>
      <w:r>
        <w:t>Use data sliders to adjust indicator values of each solution</w:t>
      </w:r>
    </w:p>
    <w:p w14:paraId="4B99B7FD" w14:textId="77777777" w:rsidR="00EB3DEF" w:rsidRDefault="00000000">
      <w:pPr>
        <w:pStyle w:val="Compact"/>
        <w:numPr>
          <w:ilvl w:val="0"/>
          <w:numId w:val="25"/>
        </w:numPr>
      </w:pPr>
      <w:r>
        <w:t>Or directly input specific values in data input boxes</w:t>
      </w:r>
    </w:p>
    <w:p w14:paraId="6334444B" w14:textId="77777777" w:rsidR="00EB3DEF" w:rsidRDefault="00000000">
      <w:pPr>
        <w:pStyle w:val="Compact"/>
        <w:numPr>
          <w:ilvl w:val="0"/>
          <w:numId w:val="25"/>
        </w:numPr>
      </w:pPr>
      <w:r>
        <w:t>Use lock buttons to lock specific data items</w:t>
      </w:r>
    </w:p>
    <w:p w14:paraId="672CD3DA" w14:textId="77777777" w:rsidR="00EB3DEF" w:rsidRDefault="00000000">
      <w:pPr>
        <w:pStyle w:val="Compact"/>
        <w:numPr>
          <w:ilvl w:val="0"/>
          <w:numId w:val="25"/>
        </w:numPr>
      </w:pPr>
      <w:r>
        <w:t>Real-time observe ranking and chart changes</w:t>
      </w:r>
    </w:p>
    <w:p w14:paraId="3DC82D89" w14:textId="77777777" w:rsidR="00EB3DEF" w:rsidRDefault="00000000">
      <w:pPr>
        <w:pStyle w:val="4"/>
      </w:pPr>
      <w:bookmarkStart w:id="54" w:name="step-5-view-analysis-results"/>
      <w:bookmarkEnd w:id="53"/>
      <w:r>
        <w:t>Step 5: View Analysis Results</w:t>
      </w:r>
    </w:p>
    <w:p w14:paraId="4387A45B" w14:textId="77777777" w:rsidR="00EB3DEF" w:rsidRDefault="00000000">
      <w:pPr>
        <w:pStyle w:val="Compact"/>
        <w:numPr>
          <w:ilvl w:val="0"/>
          <w:numId w:val="26"/>
        </w:numPr>
      </w:pPr>
      <w:r>
        <w:t>Observe display effects of different chart types</w:t>
      </w:r>
    </w:p>
    <w:p w14:paraId="45B90AC1" w14:textId="77777777" w:rsidR="00EB3DEF" w:rsidRDefault="00000000">
      <w:pPr>
        <w:pStyle w:val="Compact"/>
        <w:numPr>
          <w:ilvl w:val="0"/>
          <w:numId w:val="26"/>
        </w:numPr>
      </w:pPr>
      <w:r>
        <w:t>View Pareto dominance analysis results</w:t>
      </w:r>
    </w:p>
    <w:p w14:paraId="66DE63D4" w14:textId="77777777" w:rsidR="00EB3DEF" w:rsidRDefault="00000000">
      <w:pPr>
        <w:pStyle w:val="Compact"/>
        <w:numPr>
          <w:ilvl w:val="0"/>
          <w:numId w:val="26"/>
        </w:numPr>
      </w:pPr>
      <w:r>
        <w:t>Analyze impact of weight changes on results</w:t>
      </w:r>
    </w:p>
    <w:p w14:paraId="7CA8B46C" w14:textId="77777777" w:rsidR="00EB3DEF" w:rsidRDefault="00000000">
      <w:pPr>
        <w:pStyle w:val="Compact"/>
        <w:numPr>
          <w:ilvl w:val="0"/>
          <w:numId w:val="26"/>
        </w:numPr>
      </w:pPr>
      <w:r>
        <w:t>View generated scatter plots and tornado charts</w:t>
      </w:r>
    </w:p>
    <w:p w14:paraId="6F1E8F77" w14:textId="77777777" w:rsidR="00EB3DEF" w:rsidRDefault="00000000">
      <w:pPr>
        <w:pStyle w:val="3"/>
      </w:pPr>
      <w:bookmarkStart w:id="55" w:name="advanced-feature-usage"/>
      <w:bookmarkEnd w:id="49"/>
      <w:bookmarkEnd w:id="54"/>
      <w:r>
        <w:t>3. Advanced Feature Usage</w:t>
      </w:r>
    </w:p>
    <w:p w14:paraId="0272A85E" w14:textId="77777777" w:rsidR="00EB3DEF" w:rsidRDefault="00000000">
      <w:pPr>
        <w:pStyle w:val="4"/>
      </w:pPr>
      <w:bookmarkStart w:id="56" w:name="data-locking-function"/>
      <w:r>
        <w:t>Data Locking Function</w:t>
      </w:r>
    </w:p>
    <w:p w14:paraId="03B1D36D" w14:textId="77777777" w:rsidR="00EB3DE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Purpose</w:t>
      </w:r>
      <w:r>
        <w:t>: Prevent accidental modification of important data</w:t>
      </w:r>
    </w:p>
    <w:p w14:paraId="5808B5B2" w14:textId="77777777" w:rsidR="00EB3DE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Operation</w:t>
      </w:r>
      <w:r>
        <w:t>: Click lock button next to data item</w:t>
      </w:r>
    </w:p>
    <w:p w14:paraId="612F47DE" w14:textId="77777777" w:rsidR="00EB3DE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ffect</w:t>
      </w:r>
      <w:r>
        <w:t>: Locked data items cannot be modified through sliders or input boxes</w:t>
      </w:r>
    </w:p>
    <w:p w14:paraId="6DE4F4E0" w14:textId="77777777" w:rsidR="00EB3DE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lastRenderedPageBreak/>
        <w:t>Visual Cues</w:t>
      </w:r>
      <w:r>
        <w:t>: Locked items will have obvious visual indicators</w:t>
      </w:r>
    </w:p>
    <w:p w14:paraId="03931E6E" w14:textId="77777777" w:rsidR="00EB3DEF" w:rsidRDefault="00000000">
      <w:pPr>
        <w:pStyle w:val="4"/>
      </w:pPr>
      <w:bookmarkStart w:id="57" w:name="weight-optimization"/>
      <w:bookmarkEnd w:id="56"/>
      <w:r>
        <w:t>Weight Optimization</w:t>
      </w:r>
    </w:p>
    <w:p w14:paraId="3E03088D" w14:textId="77777777" w:rsidR="00EB3DEF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utomatic Distribution</w:t>
      </w:r>
      <w:r>
        <w:t>: System automatically distributes unlocked weights</w:t>
      </w:r>
    </w:p>
    <w:p w14:paraId="156BD19B" w14:textId="77777777" w:rsidR="00EB3DEF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Constraint Checking</w:t>
      </w:r>
      <w:r>
        <w:t>: Ensures total weight always equals 1</w:t>
      </w:r>
    </w:p>
    <w:p w14:paraId="6454EC9E" w14:textId="77777777" w:rsidR="00EB3DEF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Reset Function</w:t>
      </w:r>
      <w:r>
        <w:t>: Can reset all weights to initial state with one click</w:t>
      </w:r>
    </w:p>
    <w:p w14:paraId="290643EA" w14:textId="77777777" w:rsidR="00EB3DEF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Real-time Validation</w:t>
      </w:r>
      <w:r>
        <w:t>: Real-time validation of weight constraints during input</w:t>
      </w:r>
    </w:p>
    <w:p w14:paraId="70682BAA" w14:textId="77777777" w:rsidR="00EB3DEF" w:rsidRDefault="00000000">
      <w:pPr>
        <w:pStyle w:val="4"/>
      </w:pPr>
      <w:bookmarkStart w:id="58" w:name="chart-switching"/>
      <w:bookmarkEnd w:id="57"/>
      <w:r>
        <w:t>Chart Switching</w:t>
      </w:r>
    </w:p>
    <w:p w14:paraId="676019C8" w14:textId="77777777" w:rsidR="00EB3DEF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Bar Chart</w:t>
      </w:r>
      <w:r>
        <w:t>: Suitable for comparing absolute values of different solutions</w:t>
      </w:r>
    </w:p>
    <w:p w14:paraId="6CCA05C4" w14:textId="77777777" w:rsidR="00EB3DEF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Line Chart</w:t>
      </w:r>
      <w:r>
        <w:t>: Suitable for observing trend changes</w:t>
      </w:r>
    </w:p>
    <w:p w14:paraId="1D4C1090" w14:textId="77777777" w:rsidR="00EB3DEF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adar Chart</w:t>
      </w:r>
      <w:r>
        <w:t>: Suitable for comprehensive display of multi-dimensional data</w:t>
      </w:r>
    </w:p>
    <w:p w14:paraId="0A242E92" w14:textId="77777777" w:rsidR="00EB3DEF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esponsive Switching</w:t>
      </w:r>
      <w:r>
        <w:t>: Charts automatically adjust based on screen size</w:t>
      </w:r>
    </w:p>
    <w:p w14:paraId="291B4ABE" w14:textId="77777777" w:rsidR="00EB3DEF" w:rsidRDefault="00000000">
      <w:pPr>
        <w:pStyle w:val="4"/>
      </w:pPr>
      <w:bookmarkStart w:id="59" w:name="pareto-analysis"/>
      <w:bookmarkEnd w:id="58"/>
      <w:r>
        <w:t>Pareto Analysis</w:t>
      </w:r>
    </w:p>
    <w:p w14:paraId="170F1B3D" w14:textId="77777777" w:rsidR="00EB3DE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ominance Identification</w:t>
      </w:r>
      <w:r>
        <w:t>: Automatically identifies Pareto optimal solutions</w:t>
      </w:r>
    </w:p>
    <w:p w14:paraId="3994C030" w14:textId="77777777" w:rsidR="00EB3DE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ominance Relationships</w:t>
      </w:r>
      <w:r>
        <w:t>: Displays dominance relationships between solutions</w:t>
      </w:r>
    </w:p>
    <w:p w14:paraId="1A9DC0CA" w14:textId="77777777" w:rsidR="00EB3DE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ecision Support</w:t>
      </w:r>
      <w:r>
        <w:t>: Provides scientific basis for decisions</w:t>
      </w:r>
    </w:p>
    <w:p w14:paraId="30F9C692" w14:textId="77777777" w:rsidR="00EB3DEF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Visual Display</w:t>
      </w:r>
      <w:r>
        <w:t>: Highlights optimal solutions through colors and markers</w:t>
      </w:r>
    </w:p>
    <w:p w14:paraId="7943A9ED" w14:textId="77777777" w:rsidR="00EB3DEF" w:rsidRDefault="00000000">
      <w:pPr>
        <w:pStyle w:val="3"/>
      </w:pPr>
      <w:bookmarkStart w:id="60" w:name="mobile-usage"/>
      <w:bookmarkEnd w:id="55"/>
      <w:bookmarkEnd w:id="59"/>
      <w:r>
        <w:t>4. Mobile Usage</w:t>
      </w:r>
    </w:p>
    <w:p w14:paraId="33DACF9A" w14:textId="77777777" w:rsidR="00EB3DEF" w:rsidRDefault="00000000">
      <w:pPr>
        <w:pStyle w:val="4"/>
      </w:pPr>
      <w:bookmarkStart w:id="61" w:name="touch-operations"/>
      <w:r>
        <w:t>Touch Operations</w:t>
      </w:r>
    </w:p>
    <w:p w14:paraId="6C5B0D00" w14:textId="77777777" w:rsidR="00EB3DE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Slider Operations</w:t>
      </w:r>
      <w:r>
        <w:t>: Use finger sliding to adjust values</w:t>
      </w:r>
    </w:p>
    <w:p w14:paraId="7C0EB2D4" w14:textId="77777777" w:rsidR="00EB3DE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hart Interaction</w:t>
      </w:r>
      <w:r>
        <w:t>: Supports touch zoom and pan</w:t>
      </w:r>
    </w:p>
    <w:p w14:paraId="5AEF7CB4" w14:textId="77777777" w:rsidR="00EB3DEF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Responsive Layout</w:t>
      </w:r>
      <w:r>
        <w:t>: Interface automatically adapts to mobile devices</w:t>
      </w:r>
    </w:p>
    <w:p w14:paraId="308FF1D0" w14:textId="77777777" w:rsidR="00EB3DEF" w:rsidRDefault="00000000">
      <w:pPr>
        <w:pStyle w:val="4"/>
      </w:pPr>
      <w:bookmarkStart w:id="62" w:name="mobile-optimization"/>
      <w:bookmarkEnd w:id="61"/>
      <w:r>
        <w:t>Mobile Optimization</w:t>
      </w:r>
    </w:p>
    <w:p w14:paraId="1D3C8C09" w14:textId="77777777" w:rsidR="00EB3DE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Touch-friendly</w:t>
      </w:r>
      <w:r>
        <w:t>: Buttons and controls suitable for finger operation</w:t>
      </w:r>
    </w:p>
    <w:p w14:paraId="36D4F615" w14:textId="77777777" w:rsidR="00EB3DE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Simplified Interface</w:t>
      </w:r>
      <w:r>
        <w:t>: Displays simplified interface on mobile</w:t>
      </w:r>
    </w:p>
    <w:p w14:paraId="22F1620A" w14:textId="77777777" w:rsidR="00EB3DEF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Quick Access</w:t>
      </w:r>
      <w:r>
        <w:t>: Prioritizes display of commonly used functions</w:t>
      </w:r>
    </w:p>
    <w:p w14:paraId="214AEE61" w14:textId="77777777" w:rsidR="00EB3DEF" w:rsidRDefault="00000000">
      <w:r>
        <w:pict w14:anchorId="6C5192F7">
          <v:rect id="_x0000_i1030" style="width:0;height:1.5pt" o:hralign="center" o:hrstd="t" o:hr="t"/>
        </w:pict>
      </w:r>
    </w:p>
    <w:p w14:paraId="52A7C36C" w14:textId="77777777" w:rsidR="00EB3DEF" w:rsidRDefault="00000000">
      <w:pPr>
        <w:pStyle w:val="2"/>
      </w:pPr>
      <w:bookmarkStart w:id="63" w:name="data-format-requirements"/>
      <w:bookmarkEnd w:id="44"/>
      <w:bookmarkEnd w:id="60"/>
      <w:bookmarkEnd w:id="62"/>
      <w:r>
        <w:t>Data Format Requirements</w:t>
      </w:r>
    </w:p>
    <w:p w14:paraId="0900EB51" w14:textId="77777777" w:rsidR="00EB3DEF" w:rsidRDefault="00000000">
      <w:pPr>
        <w:pStyle w:val="3"/>
      </w:pPr>
      <w:bookmarkStart w:id="64" w:name="excel-file-structure"/>
      <w:r>
        <w:t>Excel File Structure</w:t>
      </w:r>
    </w:p>
    <w:p w14:paraId="0350372E" w14:textId="77777777" w:rsidR="00EB3DEF" w:rsidRDefault="00000000">
      <w:pPr>
        <w:pStyle w:val="4"/>
      </w:pPr>
      <w:bookmarkStart w:id="65" w:name="standard-format"/>
      <w:r>
        <w:t>Standard Format</w:t>
      </w:r>
    </w:p>
    <w:p w14:paraId="37618E64" w14:textId="77777777" w:rsidR="00EB3DEF" w:rsidRDefault="00000000">
      <w:pPr>
        <w:pStyle w:val="SourceCode"/>
      </w:pPr>
      <w:r>
        <w:rPr>
          <w:rStyle w:val="VerbatimChar"/>
        </w:rPr>
        <w:t>Row A3: Indicator names (column headers)</w:t>
      </w:r>
      <w:r>
        <w:br/>
      </w:r>
      <w:r>
        <w:rPr>
          <w:rStyle w:val="VerbatimChar"/>
        </w:rPr>
        <w:t>Rows 4 to second-to-last: Indicator values for each solution</w:t>
      </w:r>
      <w:r>
        <w:br/>
      </w:r>
      <w:r>
        <w:rPr>
          <w:rStyle w:val="VerbatimChar"/>
        </w:rPr>
        <w:t>Last row: Weight values</w:t>
      </w:r>
      <w:r>
        <w:br/>
      </w:r>
      <w:r>
        <w:rPr>
          <w:rStyle w:val="VerbatimChar"/>
        </w:rPr>
        <w:t>Last column: Initial ranking</w:t>
      </w:r>
    </w:p>
    <w:p w14:paraId="34A07264" w14:textId="77777777" w:rsidR="00EB3DEF" w:rsidRDefault="00000000">
      <w:pPr>
        <w:pStyle w:val="4"/>
      </w:pPr>
      <w:bookmarkStart w:id="66" w:name="data-requirements-1"/>
      <w:bookmarkEnd w:id="65"/>
      <w:r>
        <w:lastRenderedPageBreak/>
        <w:t>Data Requirements</w:t>
      </w:r>
    </w:p>
    <w:p w14:paraId="0A512B91" w14:textId="77777777" w:rsidR="00EB3DE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Value Range</w:t>
      </w:r>
      <w:r>
        <w:t>: All indicator values should be within 0-100 range</w:t>
      </w:r>
    </w:p>
    <w:p w14:paraId="670106DB" w14:textId="77777777" w:rsidR="00EB3DE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Weight Constraint</w:t>
      </w:r>
      <w:r>
        <w:t>: Sum of all weights should equal 1</w:t>
      </w:r>
    </w:p>
    <w:p w14:paraId="2D70EDB4" w14:textId="77777777" w:rsidR="00EB3DE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Data Integrity</w:t>
      </w:r>
      <w:r>
        <w:t>: No empty values or invalid data</w:t>
      </w:r>
    </w:p>
    <w:p w14:paraId="605BECAD" w14:textId="77777777" w:rsidR="00EB3DE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Format Consistency</w:t>
      </w:r>
      <w:r>
        <w:t>: All values should be in numeric format</w:t>
      </w:r>
    </w:p>
    <w:p w14:paraId="4193A454" w14:textId="77777777" w:rsidR="00EB3DEF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File Size</w:t>
      </w:r>
      <w:r>
        <w:t>: Recommended single file not exceeding 10MB</w:t>
      </w:r>
    </w:p>
    <w:p w14:paraId="5814118A" w14:textId="77777777" w:rsidR="00EB3DEF" w:rsidRDefault="00000000">
      <w:pPr>
        <w:pStyle w:val="3"/>
      </w:pPr>
      <w:bookmarkStart w:id="67" w:name="supported-file-formats"/>
      <w:bookmarkEnd w:id="64"/>
      <w:bookmarkEnd w:id="66"/>
      <w:r>
        <w:t>Supported File Formats</w:t>
      </w:r>
    </w:p>
    <w:p w14:paraId="14F1D1F9" w14:textId="77777777" w:rsidR="00EB3DEF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Excel 2007+</w:t>
      </w:r>
      <w:r>
        <w:t>: .xlsx format (recommended)</w:t>
      </w:r>
    </w:p>
    <w:p w14:paraId="1C10F415" w14:textId="77777777" w:rsidR="00EB3DEF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Excel 97-2003</w:t>
      </w:r>
      <w:r>
        <w:t>: .xls format</w:t>
      </w:r>
    </w:p>
    <w:p w14:paraId="51708D10" w14:textId="77777777" w:rsidR="00EB3DEF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CSV Files</w:t>
      </w:r>
      <w:r>
        <w:t>: .csv format (partially supported)</w:t>
      </w:r>
    </w:p>
    <w:p w14:paraId="65E08AEF" w14:textId="77777777" w:rsidR="00EB3DEF" w:rsidRDefault="00000000">
      <w:pPr>
        <w:pStyle w:val="3"/>
      </w:pPr>
      <w:bookmarkStart w:id="68" w:name="data-validation"/>
      <w:bookmarkEnd w:id="67"/>
      <w:r>
        <w:t>Data Validation</w:t>
      </w:r>
    </w:p>
    <w:p w14:paraId="723ED0C8" w14:textId="77777777" w:rsidR="00EB3DE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Automatic Validation</w:t>
      </w:r>
      <w:r>
        <w:t>: System automatically validates data format</w:t>
      </w:r>
    </w:p>
    <w:p w14:paraId="6EDC8050" w14:textId="77777777" w:rsidR="00EB3DE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Error Messages</w:t>
      </w:r>
      <w:r>
        <w:t>: Displays specific error messages for format errors</w:t>
      </w:r>
    </w:p>
    <w:p w14:paraId="1C33806A" w14:textId="77777777" w:rsidR="00EB3DEF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Data Repair Suggestions</w:t>
      </w:r>
      <w:r>
        <w:t>: Provides specific suggestions for data repair</w:t>
      </w:r>
    </w:p>
    <w:p w14:paraId="7ED22604" w14:textId="77777777" w:rsidR="00EB3DEF" w:rsidRDefault="00000000">
      <w:r>
        <w:pict w14:anchorId="1080040C">
          <v:rect id="_x0000_i1031" style="width:0;height:1.5pt" o:hralign="center" o:hrstd="t" o:hr="t"/>
        </w:pict>
      </w:r>
    </w:p>
    <w:p w14:paraId="5F095A8B" w14:textId="77777777" w:rsidR="00EB3DEF" w:rsidRDefault="00000000">
      <w:pPr>
        <w:pStyle w:val="2"/>
      </w:pPr>
      <w:bookmarkStart w:id="69" w:name="frequently-asked-questions"/>
      <w:bookmarkEnd w:id="63"/>
      <w:bookmarkEnd w:id="68"/>
      <w:r>
        <w:t>Frequently Asked Questions</w:t>
      </w:r>
    </w:p>
    <w:p w14:paraId="04E36057" w14:textId="77777777" w:rsidR="00EB3DEF" w:rsidRDefault="00000000">
      <w:pPr>
        <w:pStyle w:val="3"/>
      </w:pPr>
      <w:bookmarkStart w:id="70" w:name="cannot-access-website"/>
      <w:r>
        <w:t>1. Cannot Access Website</w:t>
      </w:r>
    </w:p>
    <w:p w14:paraId="21F394EB" w14:textId="77777777" w:rsidR="00EB3DEF" w:rsidRDefault="00000000">
      <w:pPr>
        <w:pStyle w:val="4"/>
      </w:pPr>
      <w:bookmarkStart w:id="71" w:name="problem-description"/>
      <w:r>
        <w:t>Problem Description</w:t>
      </w:r>
    </w:p>
    <w:p w14:paraId="18A4AE66" w14:textId="77777777" w:rsidR="00EB3DEF" w:rsidRDefault="00000000">
      <w:pPr>
        <w:pStyle w:val="FirstParagraph"/>
      </w:pPr>
      <w:r>
        <w:t>Browser cannot open the MCDA tool website.</w:t>
      </w:r>
    </w:p>
    <w:p w14:paraId="00C34D49" w14:textId="77777777" w:rsidR="00EB3DEF" w:rsidRDefault="00000000">
      <w:pPr>
        <w:pStyle w:val="4"/>
      </w:pPr>
      <w:bookmarkStart w:id="72" w:name="solutions"/>
      <w:bookmarkEnd w:id="71"/>
      <w:r>
        <w:t>Solutions</w:t>
      </w:r>
    </w:p>
    <w:p w14:paraId="5F788EE8" w14:textId="77777777" w:rsidR="00EB3DE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Check Network Connection</w:t>
      </w:r>
    </w:p>
    <w:p w14:paraId="2F0F4CA0" w14:textId="77777777" w:rsidR="00EB3DEF" w:rsidRDefault="00000000">
      <w:pPr>
        <w:pStyle w:val="Compact"/>
        <w:numPr>
          <w:ilvl w:val="1"/>
          <w:numId w:val="37"/>
        </w:numPr>
      </w:pPr>
      <w:r>
        <w:t>Ensure network connection is normal</w:t>
      </w:r>
    </w:p>
    <w:p w14:paraId="78FB5C1B" w14:textId="77777777" w:rsidR="00EB3DEF" w:rsidRDefault="00000000">
      <w:pPr>
        <w:pStyle w:val="Compact"/>
        <w:numPr>
          <w:ilvl w:val="1"/>
          <w:numId w:val="37"/>
        </w:numPr>
      </w:pPr>
      <w:r>
        <w:t>Try accessing other websites to confirm network status</w:t>
      </w:r>
    </w:p>
    <w:p w14:paraId="5E096AAC" w14:textId="77777777" w:rsidR="00EB3DE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Check Browser</w:t>
      </w:r>
    </w:p>
    <w:p w14:paraId="2A4E33DC" w14:textId="77777777" w:rsidR="00EB3DEF" w:rsidRDefault="00000000">
      <w:pPr>
        <w:pStyle w:val="Compact"/>
        <w:numPr>
          <w:ilvl w:val="1"/>
          <w:numId w:val="38"/>
        </w:numPr>
      </w:pPr>
      <w:r>
        <w:t>Use recommended browsers (Chrome, Firefox, Safari, Edge)</w:t>
      </w:r>
    </w:p>
    <w:p w14:paraId="15283D91" w14:textId="77777777" w:rsidR="00EB3DEF" w:rsidRDefault="00000000">
      <w:pPr>
        <w:pStyle w:val="Compact"/>
        <w:numPr>
          <w:ilvl w:val="1"/>
          <w:numId w:val="38"/>
        </w:numPr>
      </w:pPr>
      <w:r>
        <w:t>Ensure browser version meets requirements</w:t>
      </w:r>
    </w:p>
    <w:p w14:paraId="43CE9175" w14:textId="77777777" w:rsidR="00EB3DEF" w:rsidRDefault="00000000">
      <w:pPr>
        <w:pStyle w:val="Compact"/>
        <w:numPr>
          <w:ilvl w:val="1"/>
          <w:numId w:val="38"/>
        </w:numPr>
      </w:pPr>
      <w:r>
        <w:t>Clear browser cache and cookies</w:t>
      </w:r>
    </w:p>
    <w:p w14:paraId="66AF0EAB" w14:textId="77777777" w:rsidR="00EB3DE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Check URL</w:t>
      </w:r>
    </w:p>
    <w:p w14:paraId="64D295CD" w14:textId="77777777" w:rsidR="00EB3DEF" w:rsidRDefault="00000000">
      <w:pPr>
        <w:pStyle w:val="Compact"/>
        <w:numPr>
          <w:ilvl w:val="1"/>
          <w:numId w:val="39"/>
        </w:numPr>
      </w:pPr>
      <w:r>
        <w:t>Confirm the entered URL is correct</w:t>
      </w:r>
    </w:p>
    <w:p w14:paraId="7DC9D7F3" w14:textId="77777777" w:rsidR="00EB3DEF" w:rsidRDefault="00000000">
      <w:pPr>
        <w:pStyle w:val="Compact"/>
        <w:numPr>
          <w:ilvl w:val="1"/>
          <w:numId w:val="39"/>
        </w:numPr>
      </w:pPr>
      <w:r>
        <w:t>Check for spelling errors</w:t>
      </w:r>
    </w:p>
    <w:p w14:paraId="436E767E" w14:textId="77777777" w:rsidR="00EB3DEF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Try Other Methods</w:t>
      </w:r>
    </w:p>
    <w:p w14:paraId="7FC4AB4B" w14:textId="77777777" w:rsidR="00EB3DEF" w:rsidRDefault="00000000">
      <w:pPr>
        <w:pStyle w:val="Compact"/>
        <w:numPr>
          <w:ilvl w:val="1"/>
          <w:numId w:val="40"/>
        </w:numPr>
      </w:pPr>
      <w:r>
        <w:t>Use different browsers</w:t>
      </w:r>
    </w:p>
    <w:p w14:paraId="36EC4F30" w14:textId="77777777" w:rsidR="00EB3DEF" w:rsidRDefault="00000000">
      <w:pPr>
        <w:pStyle w:val="Compact"/>
        <w:numPr>
          <w:ilvl w:val="1"/>
          <w:numId w:val="40"/>
        </w:numPr>
      </w:pPr>
      <w:r>
        <w:t>Try incognito/private mode</w:t>
      </w:r>
    </w:p>
    <w:p w14:paraId="22A6B07E" w14:textId="77777777" w:rsidR="00EB3DEF" w:rsidRDefault="00000000">
      <w:pPr>
        <w:pStyle w:val="Compact"/>
        <w:numPr>
          <w:ilvl w:val="1"/>
          <w:numId w:val="40"/>
        </w:numPr>
      </w:pPr>
      <w:r>
        <w:t>Use mobile device to access</w:t>
      </w:r>
    </w:p>
    <w:p w14:paraId="6FCD9342" w14:textId="77777777" w:rsidR="00EB3DEF" w:rsidRDefault="00000000">
      <w:pPr>
        <w:pStyle w:val="3"/>
      </w:pPr>
      <w:bookmarkStart w:id="73" w:name="data-file-cannot-load"/>
      <w:bookmarkEnd w:id="70"/>
      <w:bookmarkEnd w:id="72"/>
      <w:r>
        <w:lastRenderedPageBreak/>
        <w:t>2. Data File Cannot Load</w:t>
      </w:r>
    </w:p>
    <w:p w14:paraId="3C9741BD" w14:textId="77777777" w:rsidR="00EB3DEF" w:rsidRDefault="00000000">
      <w:pPr>
        <w:pStyle w:val="4"/>
      </w:pPr>
      <w:bookmarkStart w:id="74" w:name="problem-description-1"/>
      <w:r>
        <w:t>Problem Description</w:t>
      </w:r>
    </w:p>
    <w:p w14:paraId="11C1C5C2" w14:textId="77777777" w:rsidR="00EB3DEF" w:rsidRDefault="00000000">
      <w:pPr>
        <w:pStyle w:val="FirstParagraph"/>
      </w:pPr>
      <w:r>
        <w:t>Excel file cannot load correctly or displays errors.</w:t>
      </w:r>
    </w:p>
    <w:p w14:paraId="51CC4BA3" w14:textId="77777777" w:rsidR="00EB3DEF" w:rsidRDefault="00000000">
      <w:pPr>
        <w:pStyle w:val="4"/>
      </w:pPr>
      <w:bookmarkStart w:id="75" w:name="solutions-1"/>
      <w:bookmarkEnd w:id="74"/>
      <w:r>
        <w:t>Solutions</w:t>
      </w:r>
    </w:p>
    <w:p w14:paraId="257E93D8" w14:textId="77777777" w:rsidR="00EB3DE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heck File Format</w:t>
      </w:r>
    </w:p>
    <w:p w14:paraId="03FA80F7" w14:textId="77777777" w:rsidR="00EB3DEF" w:rsidRDefault="00000000">
      <w:pPr>
        <w:pStyle w:val="Compact"/>
        <w:numPr>
          <w:ilvl w:val="1"/>
          <w:numId w:val="42"/>
        </w:numPr>
      </w:pPr>
      <w:r>
        <w:t>Ensure file is in .xlsx or .xls format</w:t>
      </w:r>
    </w:p>
    <w:p w14:paraId="3C323FC0" w14:textId="77777777" w:rsidR="00EB3DEF" w:rsidRDefault="00000000">
      <w:pPr>
        <w:pStyle w:val="Compact"/>
        <w:numPr>
          <w:ilvl w:val="1"/>
          <w:numId w:val="42"/>
        </w:numPr>
      </w:pPr>
      <w:r>
        <w:t>Check if file is corrupted</w:t>
      </w:r>
    </w:p>
    <w:p w14:paraId="6EC46F2E" w14:textId="77777777" w:rsidR="00EB3DEF" w:rsidRDefault="00000000">
      <w:pPr>
        <w:pStyle w:val="Compact"/>
        <w:numPr>
          <w:ilvl w:val="1"/>
          <w:numId w:val="42"/>
        </w:numPr>
      </w:pPr>
      <w:r>
        <w:t>Try resaving the file</w:t>
      </w:r>
    </w:p>
    <w:p w14:paraId="00EA2E07" w14:textId="77777777" w:rsidR="00EB3DE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heck Data Format</w:t>
      </w:r>
    </w:p>
    <w:p w14:paraId="32F46ED4" w14:textId="77777777" w:rsidR="00EB3DEF" w:rsidRDefault="00000000">
      <w:pPr>
        <w:pStyle w:val="Compact"/>
        <w:numPr>
          <w:ilvl w:val="1"/>
          <w:numId w:val="43"/>
        </w:numPr>
      </w:pPr>
      <w:r>
        <w:t>Ensure data conforms to standard format requirements</w:t>
      </w:r>
    </w:p>
    <w:p w14:paraId="664C7BE7" w14:textId="77777777" w:rsidR="00EB3DEF" w:rsidRDefault="00000000">
      <w:pPr>
        <w:pStyle w:val="Compact"/>
        <w:numPr>
          <w:ilvl w:val="1"/>
          <w:numId w:val="43"/>
        </w:numPr>
      </w:pPr>
      <w:r>
        <w:t>Check for empty values or invalid data</w:t>
      </w:r>
    </w:p>
    <w:p w14:paraId="1F3A3DCD" w14:textId="77777777" w:rsidR="00EB3DEF" w:rsidRDefault="00000000">
      <w:pPr>
        <w:pStyle w:val="Compact"/>
        <w:numPr>
          <w:ilvl w:val="1"/>
          <w:numId w:val="43"/>
        </w:numPr>
      </w:pPr>
      <w:r>
        <w:t>Verify that sum of weights equals 1</w:t>
      </w:r>
    </w:p>
    <w:p w14:paraId="18619A6C" w14:textId="77777777" w:rsidR="00EB3DE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heck File Size</w:t>
      </w:r>
    </w:p>
    <w:p w14:paraId="736DD681" w14:textId="77777777" w:rsidR="00EB3DEF" w:rsidRDefault="00000000">
      <w:pPr>
        <w:pStyle w:val="Compact"/>
        <w:numPr>
          <w:ilvl w:val="1"/>
          <w:numId w:val="44"/>
        </w:numPr>
      </w:pPr>
      <w:r>
        <w:t>Ensure file size does not exceed 10MB</w:t>
      </w:r>
    </w:p>
    <w:p w14:paraId="57CB18AF" w14:textId="77777777" w:rsidR="00EB3DEF" w:rsidRDefault="00000000">
      <w:pPr>
        <w:pStyle w:val="Compact"/>
        <w:numPr>
          <w:ilvl w:val="1"/>
          <w:numId w:val="44"/>
        </w:numPr>
      </w:pPr>
      <w:r>
        <w:t>If file is too large, consider splitting data</w:t>
      </w:r>
    </w:p>
    <w:p w14:paraId="257EDB4D" w14:textId="77777777" w:rsidR="00EB3DEF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Refresh Page</w:t>
      </w:r>
    </w:p>
    <w:p w14:paraId="0EAFD7C4" w14:textId="77777777" w:rsidR="00EB3DEF" w:rsidRDefault="00000000">
      <w:pPr>
        <w:pStyle w:val="Compact"/>
        <w:numPr>
          <w:ilvl w:val="1"/>
          <w:numId w:val="45"/>
        </w:numPr>
      </w:pPr>
      <w:r>
        <w:t>Press F5 to refresh browser page</w:t>
      </w:r>
    </w:p>
    <w:p w14:paraId="0AF535ED" w14:textId="77777777" w:rsidR="00EB3DEF" w:rsidRDefault="00000000">
      <w:pPr>
        <w:pStyle w:val="Compact"/>
        <w:numPr>
          <w:ilvl w:val="1"/>
          <w:numId w:val="45"/>
        </w:numPr>
      </w:pPr>
      <w:r>
        <w:t>Reselect file</w:t>
      </w:r>
    </w:p>
    <w:p w14:paraId="7C226FA7" w14:textId="77777777" w:rsidR="00EB3DEF" w:rsidRDefault="00000000">
      <w:pPr>
        <w:pStyle w:val="3"/>
      </w:pPr>
      <w:bookmarkStart w:id="76" w:name="weight-adjustment-issues"/>
      <w:bookmarkEnd w:id="73"/>
      <w:bookmarkEnd w:id="75"/>
      <w:r>
        <w:t>3. Weight Adjustment Issues</w:t>
      </w:r>
    </w:p>
    <w:p w14:paraId="50226077" w14:textId="77777777" w:rsidR="00EB3DEF" w:rsidRDefault="00000000">
      <w:pPr>
        <w:pStyle w:val="4"/>
      </w:pPr>
      <w:bookmarkStart w:id="77" w:name="problem-description-2"/>
      <w:r>
        <w:t>Problem Description</w:t>
      </w:r>
    </w:p>
    <w:p w14:paraId="51DB8661" w14:textId="77777777" w:rsidR="00EB3DEF" w:rsidRDefault="00000000">
      <w:pPr>
        <w:pStyle w:val="FirstParagraph"/>
      </w:pPr>
      <w:r>
        <w:t>Weights cannot be adjusted or total weight does not equal 1.</w:t>
      </w:r>
    </w:p>
    <w:p w14:paraId="6DBF0636" w14:textId="77777777" w:rsidR="00EB3DEF" w:rsidRDefault="00000000">
      <w:pPr>
        <w:pStyle w:val="4"/>
      </w:pPr>
      <w:bookmarkStart w:id="78" w:name="solutions-2"/>
      <w:bookmarkEnd w:id="77"/>
      <w:r>
        <w:t>Solutions</w:t>
      </w:r>
    </w:p>
    <w:p w14:paraId="545E30B0" w14:textId="77777777" w:rsidR="00EB3DE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Check Lock Status</w:t>
      </w:r>
    </w:p>
    <w:p w14:paraId="3C7EBF82" w14:textId="77777777" w:rsidR="00EB3DEF" w:rsidRDefault="00000000">
      <w:pPr>
        <w:pStyle w:val="Compact"/>
        <w:numPr>
          <w:ilvl w:val="1"/>
          <w:numId w:val="47"/>
        </w:numPr>
      </w:pPr>
      <w:r>
        <w:t>Ensure weights to be adjusted are not locked</w:t>
      </w:r>
    </w:p>
    <w:p w14:paraId="6585A375" w14:textId="77777777" w:rsidR="00EB3DEF" w:rsidRDefault="00000000">
      <w:pPr>
        <w:pStyle w:val="Compact"/>
        <w:numPr>
          <w:ilvl w:val="1"/>
          <w:numId w:val="47"/>
        </w:numPr>
      </w:pPr>
      <w:r>
        <w:t>Unlock relevant weights before adjusting</w:t>
      </w:r>
    </w:p>
    <w:p w14:paraId="52DCB969" w14:textId="77777777" w:rsidR="00EB3DE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Reset Weights</w:t>
      </w:r>
    </w:p>
    <w:p w14:paraId="78C1DF49" w14:textId="77777777" w:rsidR="00EB3DEF" w:rsidRDefault="00000000">
      <w:pPr>
        <w:pStyle w:val="Compact"/>
        <w:numPr>
          <w:ilvl w:val="1"/>
          <w:numId w:val="48"/>
        </w:numPr>
      </w:pPr>
      <w:r>
        <w:t>Use reset button to restore initial weights</w:t>
      </w:r>
    </w:p>
    <w:p w14:paraId="409FF42C" w14:textId="77777777" w:rsidR="00EB3DEF" w:rsidRDefault="00000000">
      <w:pPr>
        <w:pStyle w:val="Compact"/>
        <w:numPr>
          <w:ilvl w:val="1"/>
          <w:numId w:val="48"/>
        </w:numPr>
      </w:pPr>
      <w:r>
        <w:t>Re-adjust weights</w:t>
      </w:r>
    </w:p>
    <w:p w14:paraId="5367112D" w14:textId="77777777" w:rsidR="00EB3DE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Check Value Range</w:t>
      </w:r>
    </w:p>
    <w:p w14:paraId="340AD958" w14:textId="77777777" w:rsidR="00EB3DEF" w:rsidRDefault="00000000">
      <w:pPr>
        <w:pStyle w:val="Compact"/>
        <w:numPr>
          <w:ilvl w:val="1"/>
          <w:numId w:val="49"/>
        </w:numPr>
      </w:pPr>
      <w:r>
        <w:t>Ensure weight values are within 0-1 range</w:t>
      </w:r>
    </w:p>
    <w:p w14:paraId="1F40D153" w14:textId="77777777" w:rsidR="00EB3DEF" w:rsidRDefault="00000000">
      <w:pPr>
        <w:pStyle w:val="Compact"/>
        <w:numPr>
          <w:ilvl w:val="1"/>
          <w:numId w:val="49"/>
        </w:numPr>
      </w:pPr>
      <w:r>
        <w:t>Check input format is correct</w:t>
      </w:r>
    </w:p>
    <w:p w14:paraId="14AB1427" w14:textId="77777777" w:rsidR="00EB3DEF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Manual Calculation</w:t>
      </w:r>
    </w:p>
    <w:p w14:paraId="0230DC16" w14:textId="77777777" w:rsidR="00EB3DEF" w:rsidRDefault="00000000">
      <w:pPr>
        <w:pStyle w:val="Compact"/>
        <w:numPr>
          <w:ilvl w:val="1"/>
          <w:numId w:val="50"/>
        </w:numPr>
      </w:pPr>
      <w:r>
        <w:t>Manually calculate sum of weights</w:t>
      </w:r>
    </w:p>
    <w:p w14:paraId="2777E926" w14:textId="77777777" w:rsidR="00EB3DEF" w:rsidRDefault="00000000">
      <w:pPr>
        <w:pStyle w:val="Compact"/>
        <w:numPr>
          <w:ilvl w:val="1"/>
          <w:numId w:val="50"/>
        </w:numPr>
      </w:pPr>
      <w:r>
        <w:t>Ensure sum equals 1</w:t>
      </w:r>
    </w:p>
    <w:p w14:paraId="3E381047" w14:textId="77777777" w:rsidR="00EB3DEF" w:rsidRDefault="00000000">
      <w:pPr>
        <w:pStyle w:val="3"/>
      </w:pPr>
      <w:bookmarkStart w:id="79" w:name="chart-display-issues"/>
      <w:bookmarkEnd w:id="76"/>
      <w:bookmarkEnd w:id="78"/>
      <w:r>
        <w:lastRenderedPageBreak/>
        <w:t>4. Chart Display Issues</w:t>
      </w:r>
    </w:p>
    <w:p w14:paraId="07D54A7D" w14:textId="77777777" w:rsidR="00EB3DEF" w:rsidRDefault="00000000">
      <w:pPr>
        <w:pStyle w:val="4"/>
      </w:pPr>
      <w:bookmarkStart w:id="80" w:name="problem-description-3"/>
      <w:r>
        <w:t>Problem Description</w:t>
      </w:r>
    </w:p>
    <w:p w14:paraId="1C9756F5" w14:textId="77777777" w:rsidR="00EB3DEF" w:rsidRDefault="00000000">
      <w:pPr>
        <w:pStyle w:val="FirstParagraph"/>
      </w:pPr>
      <w:r>
        <w:t>Charts cannot display normally or display abnormally.</w:t>
      </w:r>
    </w:p>
    <w:p w14:paraId="74EFBBA9" w14:textId="77777777" w:rsidR="00EB3DEF" w:rsidRDefault="00000000">
      <w:pPr>
        <w:pStyle w:val="4"/>
      </w:pPr>
      <w:bookmarkStart w:id="81" w:name="solutions-3"/>
      <w:bookmarkEnd w:id="80"/>
      <w:r>
        <w:t>Solutions</w:t>
      </w:r>
    </w:p>
    <w:p w14:paraId="2BFF2740" w14:textId="77777777" w:rsidR="00EB3DE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Refresh Page</w:t>
      </w:r>
    </w:p>
    <w:p w14:paraId="7691889B" w14:textId="77777777" w:rsidR="00EB3DEF" w:rsidRDefault="00000000">
      <w:pPr>
        <w:pStyle w:val="Compact"/>
        <w:numPr>
          <w:ilvl w:val="1"/>
          <w:numId w:val="52"/>
        </w:numPr>
      </w:pPr>
      <w:r>
        <w:t>Press F5 to refresh browser page</w:t>
      </w:r>
    </w:p>
    <w:p w14:paraId="483291A7" w14:textId="77777777" w:rsidR="00EB3DEF" w:rsidRDefault="00000000">
      <w:pPr>
        <w:pStyle w:val="Compact"/>
        <w:numPr>
          <w:ilvl w:val="1"/>
          <w:numId w:val="52"/>
        </w:numPr>
      </w:pPr>
      <w:r>
        <w:t>Clear browser cache</w:t>
      </w:r>
    </w:p>
    <w:p w14:paraId="570A8A82" w14:textId="77777777" w:rsidR="00EB3DE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heck Browser Compatibility</w:t>
      </w:r>
    </w:p>
    <w:p w14:paraId="4A708B12" w14:textId="77777777" w:rsidR="00EB3DEF" w:rsidRDefault="00000000">
      <w:pPr>
        <w:pStyle w:val="Compact"/>
        <w:numPr>
          <w:ilvl w:val="1"/>
          <w:numId w:val="53"/>
        </w:numPr>
      </w:pPr>
      <w:r>
        <w:t>Use Chrome, Firefox, Safari, or Edge</w:t>
      </w:r>
    </w:p>
    <w:p w14:paraId="5A941651" w14:textId="77777777" w:rsidR="00EB3DEF" w:rsidRDefault="00000000">
      <w:pPr>
        <w:pStyle w:val="Compact"/>
        <w:numPr>
          <w:ilvl w:val="1"/>
          <w:numId w:val="53"/>
        </w:numPr>
      </w:pPr>
      <w:r>
        <w:t>Ensure browser version is recent</w:t>
      </w:r>
    </w:p>
    <w:p w14:paraId="7E290706" w14:textId="77777777" w:rsidR="00EB3DE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heck Data Integrity</w:t>
      </w:r>
    </w:p>
    <w:p w14:paraId="06FF7D13" w14:textId="77777777" w:rsidR="00EB3DEF" w:rsidRDefault="00000000">
      <w:pPr>
        <w:pStyle w:val="Compact"/>
        <w:numPr>
          <w:ilvl w:val="1"/>
          <w:numId w:val="54"/>
        </w:numPr>
      </w:pPr>
      <w:r>
        <w:t>Ensure data has no empty values or invalid values</w:t>
      </w:r>
    </w:p>
    <w:p w14:paraId="126DFA2D" w14:textId="77777777" w:rsidR="00EB3DEF" w:rsidRDefault="00000000">
      <w:pPr>
        <w:pStyle w:val="Compact"/>
        <w:numPr>
          <w:ilvl w:val="1"/>
          <w:numId w:val="54"/>
        </w:numPr>
      </w:pPr>
      <w:r>
        <w:t>Check data range is reasonable</w:t>
      </w:r>
    </w:p>
    <w:p w14:paraId="202353A3" w14:textId="77777777" w:rsidR="00EB3DE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Adjust Display Settings</w:t>
      </w:r>
    </w:p>
    <w:p w14:paraId="064C4C0A" w14:textId="77777777" w:rsidR="00EB3DEF" w:rsidRDefault="00000000">
      <w:pPr>
        <w:pStyle w:val="Compact"/>
        <w:numPr>
          <w:ilvl w:val="1"/>
          <w:numId w:val="55"/>
        </w:numPr>
      </w:pPr>
      <w:r>
        <w:t>Try different chart types</w:t>
      </w:r>
    </w:p>
    <w:p w14:paraId="380DDB79" w14:textId="77777777" w:rsidR="00EB3DEF" w:rsidRDefault="00000000">
      <w:pPr>
        <w:pStyle w:val="Compact"/>
        <w:numPr>
          <w:ilvl w:val="1"/>
          <w:numId w:val="55"/>
        </w:numPr>
      </w:pPr>
      <w:r>
        <w:t>Adjust browser zoom ratio</w:t>
      </w:r>
    </w:p>
    <w:p w14:paraId="06A98182" w14:textId="77777777" w:rsidR="00EB3DEF" w:rsidRDefault="00000000">
      <w:pPr>
        <w:pStyle w:val="3"/>
      </w:pPr>
      <w:bookmarkStart w:id="82" w:name="performance-issues"/>
      <w:bookmarkEnd w:id="79"/>
      <w:bookmarkEnd w:id="81"/>
      <w:r>
        <w:t>5. Performance Issues</w:t>
      </w:r>
    </w:p>
    <w:p w14:paraId="2FDA15D2" w14:textId="77777777" w:rsidR="00EB3DEF" w:rsidRDefault="00000000">
      <w:pPr>
        <w:pStyle w:val="4"/>
      </w:pPr>
      <w:bookmarkStart w:id="83" w:name="problem-description-4"/>
      <w:r>
        <w:t>Problem Description</w:t>
      </w:r>
    </w:p>
    <w:p w14:paraId="5C83D89A" w14:textId="77777777" w:rsidR="00EB3DEF" w:rsidRDefault="00000000">
      <w:pPr>
        <w:pStyle w:val="FirstParagraph"/>
      </w:pPr>
      <w:r>
        <w:t>Application runs slowly or has response delays.</w:t>
      </w:r>
    </w:p>
    <w:p w14:paraId="49197871" w14:textId="77777777" w:rsidR="00EB3DEF" w:rsidRDefault="00000000">
      <w:pPr>
        <w:pStyle w:val="4"/>
      </w:pPr>
      <w:bookmarkStart w:id="84" w:name="solutions-4"/>
      <w:bookmarkEnd w:id="83"/>
      <w:r>
        <w:t>Solutions</w:t>
      </w:r>
    </w:p>
    <w:p w14:paraId="712E617D" w14:textId="77777777" w:rsidR="00EB3DEF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Close Other Programs</w:t>
      </w:r>
    </w:p>
    <w:p w14:paraId="1B5EDB78" w14:textId="77777777" w:rsidR="00EB3DEF" w:rsidRDefault="00000000">
      <w:pPr>
        <w:pStyle w:val="Compact"/>
        <w:numPr>
          <w:ilvl w:val="1"/>
          <w:numId w:val="57"/>
        </w:numPr>
      </w:pPr>
      <w:r>
        <w:t>Close unnecessary browser tabs</w:t>
      </w:r>
    </w:p>
    <w:p w14:paraId="2116432B" w14:textId="77777777" w:rsidR="00EB3DEF" w:rsidRDefault="00000000">
      <w:pPr>
        <w:pStyle w:val="Compact"/>
        <w:numPr>
          <w:ilvl w:val="1"/>
          <w:numId w:val="57"/>
        </w:numPr>
      </w:pPr>
      <w:r>
        <w:t>Close other resource-consuming programs</w:t>
      </w:r>
    </w:p>
    <w:p w14:paraId="6E1B816A" w14:textId="77777777" w:rsidR="00EB3DEF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Clear Cache</w:t>
      </w:r>
    </w:p>
    <w:p w14:paraId="3040B393" w14:textId="77777777" w:rsidR="00EB3DEF" w:rsidRDefault="00000000">
      <w:pPr>
        <w:pStyle w:val="Compact"/>
        <w:numPr>
          <w:ilvl w:val="1"/>
          <w:numId w:val="58"/>
        </w:numPr>
      </w:pPr>
      <w:r>
        <w:t>Clear browser cache and cookies</w:t>
      </w:r>
    </w:p>
    <w:p w14:paraId="3D35CFD1" w14:textId="77777777" w:rsidR="00EB3DEF" w:rsidRDefault="00000000">
      <w:pPr>
        <w:pStyle w:val="Compact"/>
        <w:numPr>
          <w:ilvl w:val="1"/>
          <w:numId w:val="58"/>
        </w:numPr>
      </w:pPr>
      <w:r>
        <w:t>Restart browser</w:t>
      </w:r>
    </w:p>
    <w:p w14:paraId="54724E5B" w14:textId="77777777" w:rsidR="00EB3DEF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Check Network</w:t>
      </w:r>
    </w:p>
    <w:p w14:paraId="4034D333" w14:textId="77777777" w:rsidR="00EB3DEF" w:rsidRDefault="00000000">
      <w:pPr>
        <w:pStyle w:val="Compact"/>
        <w:numPr>
          <w:ilvl w:val="1"/>
          <w:numId w:val="59"/>
        </w:numPr>
      </w:pPr>
      <w:r>
        <w:t>Ensure network connection is stable</w:t>
      </w:r>
    </w:p>
    <w:p w14:paraId="459712B6" w14:textId="77777777" w:rsidR="00EB3DEF" w:rsidRDefault="00000000">
      <w:pPr>
        <w:pStyle w:val="Compact"/>
        <w:numPr>
          <w:ilvl w:val="1"/>
          <w:numId w:val="59"/>
        </w:numPr>
      </w:pPr>
      <w:r>
        <w:t>Try using wired network connection</w:t>
      </w:r>
    </w:p>
    <w:p w14:paraId="4FB59906" w14:textId="77777777" w:rsidR="00EB3DEF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Use Recommended Browser</w:t>
      </w:r>
    </w:p>
    <w:p w14:paraId="04BC4AE8" w14:textId="77777777" w:rsidR="00EB3DEF" w:rsidRDefault="00000000">
      <w:pPr>
        <w:pStyle w:val="Compact"/>
        <w:numPr>
          <w:ilvl w:val="1"/>
          <w:numId w:val="60"/>
        </w:numPr>
      </w:pPr>
      <w:r>
        <w:t>Use latest version of Chrome or Firefox</w:t>
      </w:r>
    </w:p>
    <w:p w14:paraId="469263F2" w14:textId="77777777" w:rsidR="00EB3DEF" w:rsidRDefault="00000000">
      <w:pPr>
        <w:pStyle w:val="Compact"/>
        <w:numPr>
          <w:ilvl w:val="1"/>
          <w:numId w:val="60"/>
        </w:numPr>
      </w:pPr>
      <w:r>
        <w:t>Avoid using IE browser</w:t>
      </w:r>
    </w:p>
    <w:p w14:paraId="7911278F" w14:textId="77777777" w:rsidR="00EB3DEF" w:rsidRDefault="00000000">
      <w:pPr>
        <w:pStyle w:val="3"/>
      </w:pPr>
      <w:bookmarkStart w:id="85" w:name="mobile-issues"/>
      <w:bookmarkEnd w:id="82"/>
      <w:bookmarkEnd w:id="84"/>
      <w:r>
        <w:t>6. Mobile Issues</w:t>
      </w:r>
    </w:p>
    <w:p w14:paraId="22278154" w14:textId="77777777" w:rsidR="00EB3DEF" w:rsidRDefault="00000000">
      <w:pPr>
        <w:pStyle w:val="4"/>
      </w:pPr>
      <w:bookmarkStart w:id="86" w:name="problem-description-5"/>
      <w:r>
        <w:t>Problem Description</w:t>
      </w:r>
    </w:p>
    <w:p w14:paraId="6099280A" w14:textId="77777777" w:rsidR="00EB3DEF" w:rsidRDefault="00000000">
      <w:pPr>
        <w:pStyle w:val="FirstParagraph"/>
      </w:pPr>
      <w:r>
        <w:t>Poor user experience on mobile devices.</w:t>
      </w:r>
    </w:p>
    <w:p w14:paraId="6EA1EE22" w14:textId="77777777" w:rsidR="00EB3DEF" w:rsidRDefault="00000000">
      <w:pPr>
        <w:pStyle w:val="4"/>
      </w:pPr>
      <w:bookmarkStart w:id="87" w:name="solutions-5"/>
      <w:bookmarkEnd w:id="86"/>
      <w:r>
        <w:lastRenderedPageBreak/>
        <w:t>Solutions</w:t>
      </w:r>
    </w:p>
    <w:p w14:paraId="55397AC6" w14:textId="77777777" w:rsidR="00EB3DE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Use Mobile Optimization</w:t>
      </w:r>
    </w:p>
    <w:p w14:paraId="1927D17A" w14:textId="77777777" w:rsidR="00EB3DEF" w:rsidRDefault="00000000">
      <w:pPr>
        <w:pStyle w:val="Compact"/>
        <w:numPr>
          <w:ilvl w:val="1"/>
          <w:numId w:val="62"/>
        </w:numPr>
      </w:pPr>
      <w:r>
        <w:t>Use mobile-specific interface</w:t>
      </w:r>
    </w:p>
    <w:p w14:paraId="279BFD1A" w14:textId="77777777" w:rsidR="00EB3DEF" w:rsidRDefault="00000000">
      <w:pPr>
        <w:pStyle w:val="Compact"/>
        <w:numPr>
          <w:ilvl w:val="1"/>
          <w:numId w:val="62"/>
        </w:numPr>
      </w:pPr>
      <w:r>
        <w:t>Enable touch optimization features</w:t>
      </w:r>
    </w:p>
    <w:p w14:paraId="2649A8BC" w14:textId="77777777" w:rsidR="00EB3DE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Adjust Display</w:t>
      </w:r>
    </w:p>
    <w:p w14:paraId="72DB096A" w14:textId="77777777" w:rsidR="00EB3DEF" w:rsidRDefault="00000000">
      <w:pPr>
        <w:pStyle w:val="Compact"/>
        <w:numPr>
          <w:ilvl w:val="1"/>
          <w:numId w:val="63"/>
        </w:numPr>
      </w:pPr>
      <w:r>
        <w:t>Adjust screen orientation (landscape/portrait)</w:t>
      </w:r>
    </w:p>
    <w:p w14:paraId="58050E88" w14:textId="77777777" w:rsidR="00EB3DEF" w:rsidRDefault="00000000">
      <w:pPr>
        <w:pStyle w:val="Compact"/>
        <w:numPr>
          <w:ilvl w:val="1"/>
          <w:numId w:val="63"/>
        </w:numPr>
      </w:pPr>
      <w:r>
        <w:t>Adjust browser zoom</w:t>
      </w:r>
    </w:p>
    <w:p w14:paraId="550B6E51" w14:textId="77777777" w:rsidR="00EB3DE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Use Recommended Devices</w:t>
      </w:r>
    </w:p>
    <w:p w14:paraId="3293FD62" w14:textId="77777777" w:rsidR="00EB3DEF" w:rsidRDefault="00000000">
      <w:pPr>
        <w:pStyle w:val="Compact"/>
        <w:numPr>
          <w:ilvl w:val="1"/>
          <w:numId w:val="64"/>
        </w:numPr>
      </w:pPr>
      <w:r>
        <w:t>Use devices with larger screen sizes</w:t>
      </w:r>
    </w:p>
    <w:p w14:paraId="726C57EA" w14:textId="77777777" w:rsidR="00EB3DEF" w:rsidRDefault="00000000">
      <w:pPr>
        <w:pStyle w:val="Compact"/>
        <w:numPr>
          <w:ilvl w:val="1"/>
          <w:numId w:val="64"/>
        </w:numPr>
      </w:pPr>
      <w:r>
        <w:t>Ensure device performance is sufficient</w:t>
      </w:r>
    </w:p>
    <w:p w14:paraId="41759881" w14:textId="77777777" w:rsidR="00EB3DEF" w:rsidRDefault="00000000">
      <w:r>
        <w:pict w14:anchorId="1A27ECA5">
          <v:rect id="_x0000_i1032" style="width:0;height:1.5pt" o:hralign="center" o:hrstd="t" o:hr="t"/>
        </w:pict>
      </w:r>
    </w:p>
    <w:p w14:paraId="5768674D" w14:textId="77777777" w:rsidR="00EB3DEF" w:rsidRDefault="00000000">
      <w:pPr>
        <w:pStyle w:val="2"/>
      </w:pPr>
      <w:bookmarkStart w:id="88" w:name="technical-support"/>
      <w:bookmarkEnd w:id="69"/>
      <w:bookmarkEnd w:id="85"/>
      <w:bookmarkEnd w:id="87"/>
      <w:r>
        <w:t>Technical Support</w:t>
      </w:r>
    </w:p>
    <w:p w14:paraId="5B4FD807" w14:textId="77777777" w:rsidR="00EB3DEF" w:rsidRDefault="00000000">
      <w:pPr>
        <w:pStyle w:val="3"/>
      </w:pPr>
      <w:bookmarkStart w:id="89" w:name="getting-help"/>
      <w:r>
        <w:t>Getting Help</w:t>
      </w:r>
    </w:p>
    <w:p w14:paraId="211F6354" w14:textId="77777777" w:rsidR="00EB3DEF" w:rsidRDefault="00000000">
      <w:pPr>
        <w:pStyle w:val="FirstParagraph"/>
      </w:pPr>
      <w:r>
        <w:t>If you encounter problems during use, you can get help through the following methods:</w:t>
      </w:r>
    </w:p>
    <w:p w14:paraId="4C325EBD" w14:textId="77777777" w:rsidR="00EB3DEF" w:rsidRDefault="00000000">
      <w:pPr>
        <w:pStyle w:val="Compact"/>
        <w:numPr>
          <w:ilvl w:val="0"/>
          <w:numId w:val="65"/>
        </w:numPr>
      </w:pPr>
      <w:r>
        <w:rPr>
          <w:b/>
          <w:bCs/>
        </w:rPr>
        <w:t>View Documentation</w:t>
      </w:r>
    </w:p>
    <w:p w14:paraId="43694E9A" w14:textId="77777777" w:rsidR="00EB3DEF" w:rsidRDefault="00000000">
      <w:pPr>
        <w:pStyle w:val="Compact"/>
        <w:numPr>
          <w:ilvl w:val="1"/>
          <w:numId w:val="66"/>
        </w:numPr>
      </w:pPr>
      <w:r>
        <w:t>Carefully read this user manual</w:t>
      </w:r>
    </w:p>
    <w:p w14:paraId="39F950E6" w14:textId="77777777" w:rsidR="00EB3DEF" w:rsidRDefault="00000000">
      <w:pPr>
        <w:pStyle w:val="Compact"/>
        <w:numPr>
          <w:ilvl w:val="1"/>
          <w:numId w:val="66"/>
        </w:numPr>
      </w:pPr>
      <w:r>
        <w:t>View help documentation on the website</w:t>
      </w:r>
    </w:p>
    <w:p w14:paraId="2CA15110" w14:textId="77777777" w:rsidR="00EB3DEF" w:rsidRDefault="00000000">
      <w:pPr>
        <w:pStyle w:val="Compact"/>
        <w:numPr>
          <w:ilvl w:val="0"/>
          <w:numId w:val="65"/>
        </w:numPr>
      </w:pPr>
      <w:r>
        <w:rPr>
          <w:b/>
          <w:bCs/>
        </w:rPr>
        <w:t>FAQ</w:t>
      </w:r>
    </w:p>
    <w:p w14:paraId="43AF8D8E" w14:textId="77777777" w:rsidR="00EB3DEF" w:rsidRDefault="00000000">
      <w:pPr>
        <w:pStyle w:val="Compact"/>
        <w:numPr>
          <w:ilvl w:val="1"/>
          <w:numId w:val="67"/>
        </w:numPr>
      </w:pPr>
      <w:r>
        <w:t>Refer to the FAQ section in this manual</w:t>
      </w:r>
    </w:p>
    <w:p w14:paraId="40D66A03" w14:textId="77777777" w:rsidR="00EB3DEF" w:rsidRDefault="00000000">
      <w:pPr>
        <w:pStyle w:val="Compact"/>
        <w:numPr>
          <w:ilvl w:val="1"/>
          <w:numId w:val="67"/>
        </w:numPr>
      </w:pPr>
      <w:r>
        <w:t>View FAQ page on the website</w:t>
      </w:r>
    </w:p>
    <w:p w14:paraId="7CADBE5E" w14:textId="77777777" w:rsidR="00EB3DEF" w:rsidRDefault="00000000">
      <w:pPr>
        <w:pStyle w:val="Compact"/>
        <w:numPr>
          <w:ilvl w:val="0"/>
          <w:numId w:val="65"/>
        </w:numPr>
      </w:pPr>
      <w:r>
        <w:rPr>
          <w:b/>
          <w:bCs/>
        </w:rPr>
        <w:t>Online Support</w:t>
      </w:r>
    </w:p>
    <w:p w14:paraId="306D0EB7" w14:textId="77777777" w:rsidR="00EB3DEF" w:rsidRDefault="00000000">
      <w:pPr>
        <w:pStyle w:val="Compact"/>
        <w:numPr>
          <w:ilvl w:val="1"/>
          <w:numId w:val="68"/>
        </w:numPr>
      </w:pPr>
      <w:r>
        <w:t>Get support through contact methods provided on the website</w:t>
      </w:r>
    </w:p>
    <w:p w14:paraId="62DA51FA" w14:textId="77777777" w:rsidR="00EB3DEF" w:rsidRDefault="00000000">
      <w:pPr>
        <w:pStyle w:val="Compact"/>
        <w:numPr>
          <w:ilvl w:val="1"/>
          <w:numId w:val="68"/>
        </w:numPr>
      </w:pPr>
      <w:r>
        <w:t>Submit problem feedback</w:t>
      </w:r>
    </w:p>
    <w:p w14:paraId="6C87D94E" w14:textId="77777777" w:rsidR="00EB3DEF" w:rsidRDefault="00000000">
      <w:pPr>
        <w:pStyle w:val="3"/>
      </w:pPr>
      <w:bookmarkStart w:id="90" w:name="contact-support"/>
      <w:bookmarkEnd w:id="89"/>
      <w:r>
        <w:t>Contact Support</w:t>
      </w:r>
    </w:p>
    <w:p w14:paraId="32A87E59" w14:textId="77777777" w:rsidR="00EB3DEF" w:rsidRDefault="00000000">
      <w:pPr>
        <w:pStyle w:val="FirstParagraph"/>
      </w:pPr>
      <w:r>
        <w:t>For further technical support, please provide the following information: - Operating system version - Browser type and version - Error message screenshots - Detailed problem description - Reproduction steps</w:t>
      </w:r>
    </w:p>
    <w:p w14:paraId="0503DD4C" w14:textId="77777777" w:rsidR="00EB3DEF" w:rsidRDefault="00000000">
      <w:pPr>
        <w:pStyle w:val="3"/>
      </w:pPr>
      <w:bookmarkStart w:id="91" w:name="feedback-and-suggestions"/>
      <w:bookmarkEnd w:id="90"/>
      <w:r>
        <w:t>Feedback and Suggestions</w:t>
      </w:r>
    </w:p>
    <w:p w14:paraId="004D7299" w14:textId="77777777" w:rsidR="00EB3DEF" w:rsidRDefault="00000000">
      <w:pPr>
        <w:pStyle w:val="Compact"/>
        <w:numPr>
          <w:ilvl w:val="0"/>
          <w:numId w:val="69"/>
        </w:numPr>
      </w:pPr>
      <w:r>
        <w:t>Submit suggestions through website feedback function</w:t>
      </w:r>
    </w:p>
    <w:p w14:paraId="3631FDB9" w14:textId="77777777" w:rsidR="00EB3DEF" w:rsidRDefault="00000000">
      <w:pPr>
        <w:pStyle w:val="Compact"/>
        <w:numPr>
          <w:ilvl w:val="0"/>
          <w:numId w:val="69"/>
        </w:numPr>
      </w:pPr>
      <w:r>
        <w:t>Report discovered bugs or problems</w:t>
      </w:r>
    </w:p>
    <w:p w14:paraId="36DF6725" w14:textId="77777777" w:rsidR="00EB3DEF" w:rsidRDefault="00000000">
      <w:pPr>
        <w:pStyle w:val="Compact"/>
        <w:numPr>
          <w:ilvl w:val="0"/>
          <w:numId w:val="69"/>
        </w:numPr>
      </w:pPr>
      <w:r>
        <w:t>Propose feature improvement suggestions</w:t>
      </w:r>
    </w:p>
    <w:p w14:paraId="3384BC80" w14:textId="77777777" w:rsidR="00EB3DEF" w:rsidRDefault="00000000">
      <w:r>
        <w:pict w14:anchorId="08AE36D5">
          <v:rect id="_x0000_i1033" style="width:0;height:1.5pt" o:hralign="center" o:hrstd="t" o:hr="t"/>
        </w:pict>
      </w:r>
    </w:p>
    <w:p w14:paraId="06404DF9" w14:textId="77777777" w:rsidR="00EB3DEF" w:rsidRDefault="00000000">
      <w:pPr>
        <w:pStyle w:val="2"/>
      </w:pPr>
      <w:bookmarkStart w:id="92" w:name="appendix"/>
      <w:bookmarkEnd w:id="88"/>
      <w:bookmarkEnd w:id="91"/>
      <w:r>
        <w:t>Appendix</w:t>
      </w:r>
    </w:p>
    <w:p w14:paraId="6BFC0A45" w14:textId="77777777" w:rsidR="00EB3DEF" w:rsidRDefault="00000000">
      <w:pPr>
        <w:pStyle w:val="3"/>
      </w:pPr>
      <w:bookmarkStart w:id="93" w:name="keyboard-shortcuts"/>
      <w:r>
        <w:t>Keyboard Shortcuts</w:t>
      </w:r>
    </w:p>
    <w:p w14:paraId="3F22D77A" w14:textId="77777777" w:rsidR="00EB3DEF" w:rsidRDefault="00000000">
      <w:pPr>
        <w:pStyle w:val="Compact"/>
        <w:numPr>
          <w:ilvl w:val="0"/>
          <w:numId w:val="70"/>
        </w:numPr>
      </w:pPr>
      <w:r>
        <w:rPr>
          <w:b/>
          <w:bCs/>
        </w:rPr>
        <w:t>F5</w:t>
      </w:r>
      <w:r>
        <w:t>: Refresh page</w:t>
      </w:r>
    </w:p>
    <w:p w14:paraId="36B13811" w14:textId="77777777" w:rsidR="00EB3DEF" w:rsidRDefault="00000000">
      <w:pPr>
        <w:pStyle w:val="Compact"/>
        <w:numPr>
          <w:ilvl w:val="0"/>
          <w:numId w:val="70"/>
        </w:numPr>
      </w:pPr>
      <w:r>
        <w:rPr>
          <w:b/>
          <w:bCs/>
        </w:rPr>
        <w:lastRenderedPageBreak/>
        <w:t>Ctrl+R</w:t>
      </w:r>
      <w:r>
        <w:t>: Refresh page</w:t>
      </w:r>
    </w:p>
    <w:p w14:paraId="47C0A85C" w14:textId="77777777" w:rsidR="00EB3DEF" w:rsidRDefault="00000000">
      <w:pPr>
        <w:pStyle w:val="Compact"/>
        <w:numPr>
          <w:ilvl w:val="0"/>
          <w:numId w:val="70"/>
        </w:numPr>
      </w:pPr>
      <w:r>
        <w:rPr>
          <w:b/>
          <w:bCs/>
        </w:rPr>
        <w:t>Ctrl+F5</w:t>
      </w:r>
      <w:r>
        <w:t>: Force refresh (clear cache)</w:t>
      </w:r>
    </w:p>
    <w:p w14:paraId="4507B680" w14:textId="77777777" w:rsidR="00EB3DEF" w:rsidRDefault="00000000">
      <w:pPr>
        <w:pStyle w:val="Compact"/>
        <w:numPr>
          <w:ilvl w:val="0"/>
          <w:numId w:val="70"/>
        </w:numPr>
      </w:pPr>
      <w:r>
        <w:rPr>
          <w:b/>
          <w:bCs/>
        </w:rPr>
        <w:t>Ctrl+Z</w:t>
      </w:r>
      <w:r>
        <w:t>: Undo operation (if supported)</w:t>
      </w:r>
    </w:p>
    <w:p w14:paraId="53F1279D" w14:textId="77777777" w:rsidR="00EB3DEF" w:rsidRDefault="00000000">
      <w:pPr>
        <w:pStyle w:val="Compact"/>
        <w:numPr>
          <w:ilvl w:val="0"/>
          <w:numId w:val="70"/>
        </w:numPr>
      </w:pPr>
      <w:r>
        <w:rPr>
          <w:b/>
          <w:bCs/>
        </w:rPr>
        <w:t>Ctrl+Y</w:t>
      </w:r>
      <w:r>
        <w:t>: Redo operation (if supported)</w:t>
      </w:r>
    </w:p>
    <w:p w14:paraId="65898714" w14:textId="77777777" w:rsidR="00EB3DEF" w:rsidRDefault="00000000">
      <w:pPr>
        <w:pStyle w:val="3"/>
      </w:pPr>
      <w:bookmarkStart w:id="94" w:name="browser-settings-recommendations"/>
      <w:bookmarkEnd w:id="93"/>
      <w:r>
        <w:t>Browser Settings Recommendations</w:t>
      </w:r>
    </w:p>
    <w:p w14:paraId="680FEA52" w14:textId="77777777" w:rsidR="00EB3DEF" w:rsidRDefault="00000000">
      <w:pPr>
        <w:pStyle w:val="Compact"/>
        <w:numPr>
          <w:ilvl w:val="0"/>
          <w:numId w:val="71"/>
        </w:numPr>
      </w:pPr>
      <w:r>
        <w:rPr>
          <w:b/>
          <w:bCs/>
        </w:rPr>
        <w:t>Enable JavaScript</w:t>
      </w:r>
      <w:r>
        <w:t>: Ensure browser enables JavaScript</w:t>
      </w:r>
    </w:p>
    <w:p w14:paraId="459D46BF" w14:textId="77777777" w:rsidR="00EB3DEF" w:rsidRDefault="00000000">
      <w:pPr>
        <w:pStyle w:val="Compact"/>
        <w:numPr>
          <w:ilvl w:val="0"/>
          <w:numId w:val="71"/>
        </w:numPr>
      </w:pPr>
      <w:r>
        <w:rPr>
          <w:b/>
          <w:bCs/>
        </w:rPr>
        <w:t>Allow Pop-ups</w:t>
      </w:r>
      <w:r>
        <w:t>: Allow website to display necessary pop-ups</w:t>
      </w:r>
    </w:p>
    <w:p w14:paraId="3DAFEA00" w14:textId="77777777" w:rsidR="00EB3DEF" w:rsidRDefault="00000000">
      <w:pPr>
        <w:pStyle w:val="Compact"/>
        <w:numPr>
          <w:ilvl w:val="0"/>
          <w:numId w:val="71"/>
        </w:numPr>
      </w:pPr>
      <w:r>
        <w:rPr>
          <w:b/>
          <w:bCs/>
        </w:rPr>
        <w:t>Enable Cookies</w:t>
      </w:r>
      <w:r>
        <w:t>: Allow website to use cookies to save settings</w:t>
      </w:r>
    </w:p>
    <w:p w14:paraId="20B0C8F6" w14:textId="77777777" w:rsidR="00EB3DEF" w:rsidRDefault="00000000">
      <w:pPr>
        <w:pStyle w:val="3"/>
      </w:pPr>
      <w:bookmarkStart w:id="95" w:name="best-practices"/>
      <w:bookmarkEnd w:id="94"/>
      <w:r>
        <w:t>Best Practices</w:t>
      </w:r>
    </w:p>
    <w:p w14:paraId="391A395E" w14:textId="77777777" w:rsidR="00EB3DEF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Regular Saving</w:t>
      </w:r>
      <w:r>
        <w:t>: Regularly save important analysis results</w:t>
      </w:r>
    </w:p>
    <w:p w14:paraId="3E17A73C" w14:textId="77777777" w:rsidR="00EB3DEF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Data Backup</w:t>
      </w:r>
      <w:r>
        <w:t>: Backup important Excel data files</w:t>
      </w:r>
    </w:p>
    <w:p w14:paraId="2C778BB4" w14:textId="77777777" w:rsidR="00EB3DEF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Stable Network</w:t>
      </w:r>
      <w:r>
        <w:t>: Ensure network connection is stable</w:t>
      </w:r>
    </w:p>
    <w:p w14:paraId="0137493E" w14:textId="77777777" w:rsidR="00EB3DEF" w:rsidRDefault="00000000">
      <w:pPr>
        <w:pStyle w:val="Compact"/>
        <w:numPr>
          <w:ilvl w:val="0"/>
          <w:numId w:val="72"/>
        </w:numPr>
      </w:pPr>
      <w:r>
        <w:rPr>
          <w:b/>
          <w:bCs/>
        </w:rPr>
        <w:t>Browser Updates</w:t>
      </w:r>
      <w:r>
        <w:t>: Keep browser updated to latest version</w:t>
      </w:r>
    </w:p>
    <w:p w14:paraId="410182A0" w14:textId="77777777" w:rsidR="00EB3DEF" w:rsidRDefault="00000000">
      <w:pPr>
        <w:pStyle w:val="3"/>
      </w:pPr>
      <w:bookmarkStart w:id="96" w:name="privacy-and-security"/>
      <w:bookmarkEnd w:id="95"/>
      <w:r>
        <w:t>Privacy and Security</w:t>
      </w:r>
    </w:p>
    <w:p w14:paraId="71FD0951" w14:textId="77777777" w:rsidR="00EB3DEF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Data Security</w:t>
      </w:r>
      <w:r>
        <w:t>: Uploaded data is only used for analysis and will not be permanently stored</w:t>
      </w:r>
    </w:p>
    <w:p w14:paraId="135B61E3" w14:textId="77777777" w:rsidR="00EB3DEF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Privacy Protection</w:t>
      </w:r>
      <w:r>
        <w:t>: Will not collect personal identity information</w:t>
      </w:r>
    </w:p>
    <w:p w14:paraId="33C705E0" w14:textId="77777777" w:rsidR="00EB3DEF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Secure Transmission</w:t>
      </w:r>
      <w:r>
        <w:t>: Uses HTTPS encryption for data transmission</w:t>
      </w:r>
    </w:p>
    <w:p w14:paraId="753935FE" w14:textId="77777777" w:rsidR="00EB3DEF" w:rsidRDefault="00000000">
      <w:r>
        <w:pict w14:anchorId="1E7A4865">
          <v:rect id="_x0000_i1034" style="width:0;height:1.5pt" o:hralign="center" o:hrstd="t" o:hr="t"/>
        </w:pict>
      </w:r>
    </w:p>
    <w:p w14:paraId="2ED94663" w14:textId="77777777" w:rsidR="00EB3DEF" w:rsidRDefault="00000000">
      <w:pPr>
        <w:pStyle w:val="FirstParagraph"/>
      </w:pPr>
      <w:r>
        <w:rPr>
          <w:b/>
          <w:bCs/>
        </w:rPr>
        <w:t>Version Information</w:t>
      </w:r>
      <w:r>
        <w:t>: MCDA-Tool-Web-1.0</w:t>
      </w:r>
      <w:r>
        <w:br/>
      </w:r>
      <w:r>
        <w:rPr>
          <w:b/>
          <w:bCs/>
        </w:rPr>
        <w:t>Last Updated</w:t>
      </w:r>
      <w:r>
        <w:t>: 2024</w:t>
      </w:r>
      <w:r>
        <w:br/>
      </w:r>
      <w:r>
        <w:rPr>
          <w:b/>
          <w:bCs/>
        </w:rPr>
        <w:t>Document Version</w:t>
      </w:r>
      <w:r>
        <w:t>: 1.0</w:t>
      </w:r>
      <w:r>
        <w:br/>
      </w:r>
      <w:r>
        <w:rPr>
          <w:b/>
          <w:bCs/>
        </w:rPr>
        <w:t>Applicable Environment</w:t>
      </w:r>
      <w:r>
        <w:t>: Web Browser</w:t>
      </w:r>
      <w:bookmarkEnd w:id="0"/>
      <w:bookmarkEnd w:id="92"/>
      <w:bookmarkEnd w:id="96"/>
    </w:p>
    <w:sectPr w:rsidR="00EB3D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5AB4E" w14:textId="77777777" w:rsidR="004E6B90" w:rsidRDefault="004E6B90">
      <w:pPr>
        <w:spacing w:after="0"/>
      </w:pPr>
      <w:r>
        <w:separator/>
      </w:r>
    </w:p>
  </w:endnote>
  <w:endnote w:type="continuationSeparator" w:id="0">
    <w:p w14:paraId="4D0EE131" w14:textId="77777777" w:rsidR="004E6B90" w:rsidRDefault="004E6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EEACB" w14:textId="77777777" w:rsidR="004E6B90" w:rsidRDefault="004E6B90">
      <w:r>
        <w:separator/>
      </w:r>
    </w:p>
  </w:footnote>
  <w:footnote w:type="continuationSeparator" w:id="0">
    <w:p w14:paraId="7201069C" w14:textId="77777777" w:rsidR="004E6B90" w:rsidRDefault="004E6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B6C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FE4A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1BCAB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0009708">
    <w:abstractNumId w:val="0"/>
  </w:num>
  <w:num w:numId="2" w16cid:durableId="41490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144417">
    <w:abstractNumId w:val="1"/>
  </w:num>
  <w:num w:numId="4" w16cid:durableId="2073190077">
    <w:abstractNumId w:val="1"/>
  </w:num>
  <w:num w:numId="5" w16cid:durableId="731930339">
    <w:abstractNumId w:val="1"/>
  </w:num>
  <w:num w:numId="6" w16cid:durableId="79179726">
    <w:abstractNumId w:val="1"/>
  </w:num>
  <w:num w:numId="7" w16cid:durableId="11845895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03941781">
    <w:abstractNumId w:val="1"/>
  </w:num>
  <w:num w:numId="9" w16cid:durableId="6435063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78355818">
    <w:abstractNumId w:val="1"/>
  </w:num>
  <w:num w:numId="11" w16cid:durableId="1957328483">
    <w:abstractNumId w:val="1"/>
  </w:num>
  <w:num w:numId="12" w16cid:durableId="481046581">
    <w:abstractNumId w:val="1"/>
  </w:num>
  <w:num w:numId="13" w16cid:durableId="18239013">
    <w:abstractNumId w:val="1"/>
  </w:num>
  <w:num w:numId="14" w16cid:durableId="965311658">
    <w:abstractNumId w:val="1"/>
  </w:num>
  <w:num w:numId="15" w16cid:durableId="802233438">
    <w:abstractNumId w:val="1"/>
  </w:num>
  <w:num w:numId="16" w16cid:durableId="691493090">
    <w:abstractNumId w:val="1"/>
  </w:num>
  <w:num w:numId="17" w16cid:durableId="1409158328">
    <w:abstractNumId w:val="1"/>
  </w:num>
  <w:num w:numId="18" w16cid:durableId="398132331">
    <w:abstractNumId w:val="1"/>
  </w:num>
  <w:num w:numId="19" w16cid:durableId="50661593">
    <w:abstractNumId w:val="1"/>
  </w:num>
  <w:num w:numId="20" w16cid:durableId="693266504">
    <w:abstractNumId w:val="1"/>
  </w:num>
  <w:num w:numId="21" w16cid:durableId="238944310">
    <w:abstractNumId w:val="1"/>
  </w:num>
  <w:num w:numId="22" w16cid:durableId="20818285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32913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447380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45484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07519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25845266">
    <w:abstractNumId w:val="1"/>
  </w:num>
  <w:num w:numId="28" w16cid:durableId="1411197134">
    <w:abstractNumId w:val="1"/>
  </w:num>
  <w:num w:numId="29" w16cid:durableId="486438814">
    <w:abstractNumId w:val="1"/>
  </w:num>
  <w:num w:numId="30" w16cid:durableId="1154686016">
    <w:abstractNumId w:val="1"/>
  </w:num>
  <w:num w:numId="31" w16cid:durableId="2029943134">
    <w:abstractNumId w:val="1"/>
  </w:num>
  <w:num w:numId="32" w16cid:durableId="1179195519">
    <w:abstractNumId w:val="1"/>
  </w:num>
  <w:num w:numId="33" w16cid:durableId="1891988422">
    <w:abstractNumId w:val="1"/>
  </w:num>
  <w:num w:numId="34" w16cid:durableId="1176765436">
    <w:abstractNumId w:val="1"/>
  </w:num>
  <w:num w:numId="35" w16cid:durableId="2076854907">
    <w:abstractNumId w:val="1"/>
  </w:num>
  <w:num w:numId="36" w16cid:durableId="2110159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66378228">
    <w:abstractNumId w:val="1"/>
  </w:num>
  <w:num w:numId="38" w16cid:durableId="86971484">
    <w:abstractNumId w:val="1"/>
  </w:num>
  <w:num w:numId="39" w16cid:durableId="1574119344">
    <w:abstractNumId w:val="1"/>
  </w:num>
  <w:num w:numId="40" w16cid:durableId="125969566">
    <w:abstractNumId w:val="1"/>
  </w:num>
  <w:num w:numId="41" w16cid:durableId="1032925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661881521">
    <w:abstractNumId w:val="1"/>
  </w:num>
  <w:num w:numId="43" w16cid:durableId="1367372340">
    <w:abstractNumId w:val="1"/>
  </w:num>
  <w:num w:numId="44" w16cid:durableId="1706440810">
    <w:abstractNumId w:val="1"/>
  </w:num>
  <w:num w:numId="45" w16cid:durableId="283314079">
    <w:abstractNumId w:val="1"/>
  </w:num>
  <w:num w:numId="46" w16cid:durableId="343673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06040816">
    <w:abstractNumId w:val="1"/>
  </w:num>
  <w:num w:numId="48" w16cid:durableId="344791348">
    <w:abstractNumId w:val="1"/>
  </w:num>
  <w:num w:numId="49" w16cid:durableId="560676972">
    <w:abstractNumId w:val="1"/>
  </w:num>
  <w:num w:numId="50" w16cid:durableId="2141527831">
    <w:abstractNumId w:val="1"/>
  </w:num>
  <w:num w:numId="51" w16cid:durableId="130638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378897418">
    <w:abstractNumId w:val="1"/>
  </w:num>
  <w:num w:numId="53" w16cid:durableId="745105361">
    <w:abstractNumId w:val="1"/>
  </w:num>
  <w:num w:numId="54" w16cid:durableId="1972246216">
    <w:abstractNumId w:val="1"/>
  </w:num>
  <w:num w:numId="55" w16cid:durableId="687682234">
    <w:abstractNumId w:val="1"/>
  </w:num>
  <w:num w:numId="56" w16cid:durableId="1293828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578321739">
    <w:abstractNumId w:val="1"/>
  </w:num>
  <w:num w:numId="58" w16cid:durableId="154225537">
    <w:abstractNumId w:val="1"/>
  </w:num>
  <w:num w:numId="59" w16cid:durableId="1884560703">
    <w:abstractNumId w:val="1"/>
  </w:num>
  <w:num w:numId="60" w16cid:durableId="1548030807">
    <w:abstractNumId w:val="1"/>
  </w:num>
  <w:num w:numId="61" w16cid:durableId="1064336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271934769">
    <w:abstractNumId w:val="1"/>
  </w:num>
  <w:num w:numId="63" w16cid:durableId="1998260211">
    <w:abstractNumId w:val="1"/>
  </w:num>
  <w:num w:numId="64" w16cid:durableId="782265038">
    <w:abstractNumId w:val="1"/>
  </w:num>
  <w:num w:numId="65" w16cid:durableId="1045179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482381119">
    <w:abstractNumId w:val="1"/>
  </w:num>
  <w:num w:numId="67" w16cid:durableId="642850444">
    <w:abstractNumId w:val="1"/>
  </w:num>
  <w:num w:numId="68" w16cid:durableId="1723940762">
    <w:abstractNumId w:val="1"/>
  </w:num>
  <w:num w:numId="69" w16cid:durableId="1564951134">
    <w:abstractNumId w:val="1"/>
  </w:num>
  <w:num w:numId="70" w16cid:durableId="710805120">
    <w:abstractNumId w:val="1"/>
  </w:num>
  <w:num w:numId="71" w16cid:durableId="1600942662">
    <w:abstractNumId w:val="1"/>
  </w:num>
  <w:num w:numId="72" w16cid:durableId="608776482">
    <w:abstractNumId w:val="1"/>
  </w:num>
  <w:num w:numId="73" w16cid:durableId="60561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3DEF"/>
    <w:rsid w:val="004E6B90"/>
    <w:rsid w:val="00BD36D5"/>
    <w:rsid w:val="00EB3DEF"/>
    <w:rsid w:val="00F2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0E0FC"/>
  <w15:docId w15:val="{E3E71840-FCEB-46F5-88DE-A8EC2D96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686</Words>
  <Characters>15316</Characters>
  <Application>Microsoft Office Word</Application>
  <DocSecurity>0</DocSecurity>
  <Lines>127</Lines>
  <Paragraphs>35</Paragraphs>
  <ScaleCrop>false</ScaleCrop>
  <Company/>
  <LinksUpToDate>false</LinksUpToDate>
  <CharactersWithSpaces>1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hur Lee</cp:lastModifiedBy>
  <cp:revision>2</cp:revision>
  <dcterms:created xsi:type="dcterms:W3CDTF">2025-08-10T18:02:00Z</dcterms:created>
  <dcterms:modified xsi:type="dcterms:W3CDTF">2025-08-10T18:03:00Z</dcterms:modified>
</cp:coreProperties>
</file>